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37"/>
        <w:gridCol w:w="2736"/>
        <w:gridCol w:w="4169"/>
      </w:tblGrid>
      <w:tr w:rsidR="00E907A5" w:rsidRPr="00AA19D1" w14:paraId="7DA7776D" w14:textId="77777777" w:rsidTr="009C76C4">
        <w:tc>
          <w:tcPr>
            <w:tcW w:w="1937" w:type="dxa"/>
          </w:tcPr>
          <w:p w14:paraId="469AF051" w14:textId="6972B487" w:rsidR="00E907A5" w:rsidRPr="00E85DC9" w:rsidRDefault="00E907A5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Method Name &amp; return type</w:t>
            </w:r>
          </w:p>
        </w:tc>
        <w:tc>
          <w:tcPr>
            <w:tcW w:w="2736" w:type="dxa"/>
          </w:tcPr>
          <w:p w14:paraId="41023D99" w14:textId="5D593E93" w:rsidR="00E907A5" w:rsidRPr="00E85DC9" w:rsidRDefault="00E907A5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 xml:space="preserve">Description </w:t>
            </w:r>
          </w:p>
        </w:tc>
        <w:tc>
          <w:tcPr>
            <w:tcW w:w="4169" w:type="dxa"/>
          </w:tcPr>
          <w:p w14:paraId="0E01FF2F" w14:textId="343F73F9" w:rsidR="00E907A5" w:rsidRPr="00E85DC9" w:rsidRDefault="00E907A5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How it works</w:t>
            </w:r>
          </w:p>
        </w:tc>
      </w:tr>
      <w:tr w:rsidR="00E907A5" w:rsidRPr="00AA19D1" w14:paraId="2A5D2957" w14:textId="77777777" w:rsidTr="009C76C4">
        <w:tc>
          <w:tcPr>
            <w:tcW w:w="1937" w:type="dxa"/>
          </w:tcPr>
          <w:p w14:paraId="271B27E3" w14:textId="77777777" w:rsidR="00E907A5" w:rsidRPr="00E85DC9" w:rsidRDefault="00E907A5">
            <w:pPr>
              <w:rPr>
                <w:rFonts w:ascii="Times New Roman" w:hAnsi="Times New Roman" w:cs="Times New Roman"/>
                <w:lang w:val="en-CA"/>
              </w:rPr>
            </w:pPr>
            <w:proofErr w:type="spellStart"/>
            <w:r w:rsidRPr="00E85DC9">
              <w:rPr>
                <w:rFonts w:ascii="Times New Roman" w:hAnsi="Times New Roman" w:cs="Times New Roman"/>
                <w:lang w:val="en-CA"/>
              </w:rPr>
              <w:t>SetBackground</w:t>
            </w:r>
            <w:proofErr w:type="spellEnd"/>
            <w:r w:rsidRPr="00E85DC9">
              <w:rPr>
                <w:rFonts w:ascii="Times New Roman" w:hAnsi="Times New Roman" w:cs="Times New Roman"/>
                <w:lang w:val="en-CA"/>
              </w:rPr>
              <w:t xml:space="preserve"> ()</w:t>
            </w:r>
          </w:p>
          <w:p w14:paraId="1C9D8A22" w14:textId="69AE65B1" w:rsidR="00E907A5" w:rsidRPr="00E85DC9" w:rsidRDefault="00E907A5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Return type: void</w:t>
            </w:r>
          </w:p>
        </w:tc>
        <w:tc>
          <w:tcPr>
            <w:tcW w:w="2736" w:type="dxa"/>
          </w:tcPr>
          <w:p w14:paraId="62C905CD" w14:textId="18FBCDC7" w:rsidR="00E907A5" w:rsidRPr="00E85DC9" w:rsidRDefault="00E907A5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sets the background colour of screen</w:t>
            </w:r>
          </w:p>
        </w:tc>
        <w:tc>
          <w:tcPr>
            <w:tcW w:w="4169" w:type="dxa"/>
          </w:tcPr>
          <w:p w14:paraId="0BC1D03B" w14:textId="77777777" w:rsidR="00E907A5" w:rsidRPr="00E85DC9" w:rsidRDefault="008E4996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Set colour to (32,178,170)</w:t>
            </w:r>
          </w:p>
          <w:p w14:paraId="255E1DE9" w14:textId="6B771EE1" w:rsidR="008E4996" w:rsidRPr="00E85DC9" w:rsidRDefault="008E4996" w:rsidP="008E4996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Draw rectangle with x = 0, y =0, width = getWidth () – 1, height getHeight () - 1</w:t>
            </w:r>
          </w:p>
          <w:p w14:paraId="54F0864D" w14:textId="334F7ED7" w:rsidR="008E4996" w:rsidRPr="00E85DC9" w:rsidRDefault="008E4996">
            <w:pPr>
              <w:rPr>
                <w:rFonts w:ascii="Times New Roman" w:hAnsi="Times New Roman" w:cs="Times New Roman"/>
                <w:lang w:val="en-CA"/>
              </w:rPr>
            </w:pPr>
          </w:p>
        </w:tc>
      </w:tr>
      <w:tr w:rsidR="00E907A5" w:rsidRPr="00AA19D1" w14:paraId="6BC2B386" w14:textId="77777777" w:rsidTr="009C76C4">
        <w:tc>
          <w:tcPr>
            <w:tcW w:w="1937" w:type="dxa"/>
          </w:tcPr>
          <w:p w14:paraId="1F5208D4" w14:textId="77777777" w:rsidR="00E907A5" w:rsidRPr="00E85DC9" w:rsidRDefault="00E907A5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drawSymbol_0 (int x, int y)</w:t>
            </w:r>
          </w:p>
          <w:p w14:paraId="5307C1A0" w14:textId="29295FE5" w:rsidR="00E907A5" w:rsidRPr="00E85DC9" w:rsidRDefault="00E907A5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Return type: void</w:t>
            </w:r>
          </w:p>
        </w:tc>
        <w:tc>
          <w:tcPr>
            <w:tcW w:w="2736" w:type="dxa"/>
          </w:tcPr>
          <w:p w14:paraId="6B9BFADA" w14:textId="4216C9D7" w:rsidR="00E907A5" w:rsidRPr="00E85DC9" w:rsidRDefault="00E907A5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draws the symbol 'o' on the screen by taking co-ordinates of upper left corner as x and y value</w:t>
            </w:r>
          </w:p>
        </w:tc>
        <w:tc>
          <w:tcPr>
            <w:tcW w:w="4169" w:type="dxa"/>
          </w:tcPr>
          <w:p w14:paraId="7D8D1B88" w14:textId="77777777" w:rsidR="008E4996" w:rsidRPr="00E85DC9" w:rsidRDefault="008E4996" w:rsidP="008E4996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Set background colour</w:t>
            </w:r>
          </w:p>
          <w:p w14:paraId="76BA6E44" w14:textId="4B811AF8" w:rsidR="008E4996" w:rsidRPr="00E85DC9" w:rsidRDefault="008E4996" w:rsidP="008E4996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 xml:space="preserve">Fill square using parameters (x, y) and 180 </w:t>
            </w:r>
            <w:proofErr w:type="gramStart"/>
            <w:r w:rsidRPr="00E85DC9">
              <w:rPr>
                <w:rFonts w:ascii="Times New Roman" w:hAnsi="Times New Roman" w:cs="Times New Roman"/>
                <w:lang w:val="en-CA"/>
              </w:rPr>
              <w:t>length</w:t>
            </w:r>
            <w:proofErr w:type="gramEnd"/>
          </w:p>
          <w:p w14:paraId="32F48A9D" w14:textId="76A424A8" w:rsidR="000F6FA7" w:rsidRPr="00E85DC9" w:rsidRDefault="000F6FA7" w:rsidP="008E4996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Set colour for symbol ‘o’</w:t>
            </w:r>
          </w:p>
          <w:p w14:paraId="26A57BC6" w14:textId="1E29AD3E" w:rsidR="008E4996" w:rsidRPr="00E85DC9" w:rsidRDefault="008E4996" w:rsidP="008E4996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 xml:space="preserve">Use for </w:t>
            </w:r>
            <w:r w:rsidR="000F6FA7" w:rsidRPr="00E85DC9">
              <w:rPr>
                <w:rFonts w:ascii="Times New Roman" w:hAnsi="Times New Roman" w:cs="Times New Roman"/>
                <w:lang w:val="en-CA"/>
              </w:rPr>
              <w:t>loop (1 to 10)</w:t>
            </w:r>
            <w:r w:rsidRPr="00E85DC9">
              <w:rPr>
                <w:rFonts w:ascii="Times New Roman" w:hAnsi="Times New Roman" w:cs="Times New Roman"/>
                <w:lang w:val="en-CA"/>
              </w:rPr>
              <w:t>, and create arc</w:t>
            </w:r>
            <w:r w:rsidR="000F6FA7" w:rsidRPr="00E85DC9">
              <w:rPr>
                <w:rFonts w:ascii="Times New Roman" w:hAnsi="Times New Roman" w:cs="Times New Roman"/>
                <w:lang w:val="en-CA"/>
              </w:rPr>
              <w:t xml:space="preserve"> with increasing angle of </w:t>
            </w:r>
            <w:proofErr w:type="spellStart"/>
            <w:r w:rsidR="000F6FA7" w:rsidRPr="00E85DC9">
              <w:rPr>
                <w:rFonts w:ascii="Times New Roman" w:hAnsi="Times New Roman" w:cs="Times New Roman"/>
                <w:lang w:val="en-CA"/>
              </w:rPr>
              <w:t>i</w:t>
            </w:r>
            <w:proofErr w:type="spellEnd"/>
            <w:r w:rsidR="000F6FA7" w:rsidRPr="00E85DC9">
              <w:rPr>
                <w:rFonts w:ascii="Times New Roman" w:hAnsi="Times New Roman" w:cs="Times New Roman"/>
                <w:lang w:val="en-CA"/>
              </w:rPr>
              <w:t>* 36</w:t>
            </w:r>
          </w:p>
          <w:p w14:paraId="59F37454" w14:textId="2FA575B0" w:rsidR="008E4996" w:rsidRPr="00E85DC9" w:rsidRDefault="000F6FA7" w:rsidP="008E4996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 xml:space="preserve">and use Thread.sleep() to create animation </w:t>
            </w:r>
          </w:p>
        </w:tc>
      </w:tr>
      <w:tr w:rsidR="00E907A5" w:rsidRPr="00AA19D1" w14:paraId="46AAD746" w14:textId="77777777" w:rsidTr="009C76C4">
        <w:tc>
          <w:tcPr>
            <w:tcW w:w="1937" w:type="dxa"/>
          </w:tcPr>
          <w:p w14:paraId="355D06AE" w14:textId="77777777" w:rsidR="00E907A5" w:rsidRPr="00E85DC9" w:rsidRDefault="00E907A5">
            <w:pPr>
              <w:rPr>
                <w:rFonts w:ascii="Times New Roman" w:hAnsi="Times New Roman" w:cs="Times New Roman"/>
                <w:lang w:val="en-CA"/>
              </w:rPr>
            </w:pPr>
            <w:proofErr w:type="spellStart"/>
            <w:r w:rsidRPr="00E85DC9">
              <w:rPr>
                <w:rFonts w:ascii="Times New Roman" w:hAnsi="Times New Roman" w:cs="Times New Roman"/>
                <w:lang w:val="en-CA"/>
              </w:rPr>
              <w:t>drawSymbol_x</w:t>
            </w:r>
            <w:proofErr w:type="spellEnd"/>
            <w:r w:rsidRPr="00E85DC9">
              <w:rPr>
                <w:rFonts w:ascii="Times New Roman" w:hAnsi="Times New Roman" w:cs="Times New Roman"/>
                <w:lang w:val="en-CA"/>
              </w:rPr>
              <w:t xml:space="preserve"> (</w:t>
            </w:r>
            <w:proofErr w:type="spellStart"/>
            <w:r w:rsidRPr="00E85DC9">
              <w:rPr>
                <w:rFonts w:ascii="Times New Roman" w:hAnsi="Times New Roman" w:cs="Times New Roman"/>
                <w:lang w:val="en-CA"/>
              </w:rPr>
              <w:t>int</w:t>
            </w:r>
            <w:proofErr w:type="spellEnd"/>
            <w:r w:rsidRPr="00E85DC9">
              <w:rPr>
                <w:rFonts w:ascii="Times New Roman" w:hAnsi="Times New Roman" w:cs="Times New Roman"/>
                <w:lang w:val="en-CA"/>
              </w:rPr>
              <w:t xml:space="preserve"> x, </w:t>
            </w:r>
            <w:proofErr w:type="spellStart"/>
            <w:r w:rsidRPr="00E85DC9">
              <w:rPr>
                <w:rFonts w:ascii="Times New Roman" w:hAnsi="Times New Roman" w:cs="Times New Roman"/>
                <w:lang w:val="en-CA"/>
              </w:rPr>
              <w:t>int</w:t>
            </w:r>
            <w:proofErr w:type="spellEnd"/>
            <w:r w:rsidRPr="00E85DC9">
              <w:rPr>
                <w:rFonts w:ascii="Times New Roman" w:hAnsi="Times New Roman" w:cs="Times New Roman"/>
                <w:lang w:val="en-CA"/>
              </w:rPr>
              <w:t xml:space="preserve"> y)</w:t>
            </w:r>
          </w:p>
          <w:p w14:paraId="276E02EF" w14:textId="4CD60C70" w:rsidR="00E907A5" w:rsidRPr="00E85DC9" w:rsidRDefault="00E907A5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Return type: void</w:t>
            </w:r>
          </w:p>
        </w:tc>
        <w:tc>
          <w:tcPr>
            <w:tcW w:w="2736" w:type="dxa"/>
          </w:tcPr>
          <w:p w14:paraId="427349FD" w14:textId="57A71BDD" w:rsidR="00E907A5" w:rsidRPr="00E85DC9" w:rsidRDefault="00E907A5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draws the symbol 'x' on the screen by taking co-ordinates of upper left corner as x and y value</w:t>
            </w:r>
          </w:p>
        </w:tc>
        <w:tc>
          <w:tcPr>
            <w:tcW w:w="4169" w:type="dxa"/>
          </w:tcPr>
          <w:p w14:paraId="21FC04BE" w14:textId="77777777" w:rsidR="000F6FA7" w:rsidRPr="00E85DC9" w:rsidRDefault="000F6FA7" w:rsidP="000F6FA7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Set background colour</w:t>
            </w:r>
          </w:p>
          <w:p w14:paraId="5C4EB75A" w14:textId="54B96ED1" w:rsidR="000F6FA7" w:rsidRPr="00E85DC9" w:rsidRDefault="000F6FA7" w:rsidP="000F6FA7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 xml:space="preserve">Fill square using parameters (x, y) and 180 </w:t>
            </w:r>
            <w:proofErr w:type="gramStart"/>
            <w:r w:rsidRPr="00E85DC9">
              <w:rPr>
                <w:rFonts w:ascii="Times New Roman" w:hAnsi="Times New Roman" w:cs="Times New Roman"/>
                <w:lang w:val="en-CA"/>
              </w:rPr>
              <w:t>length</w:t>
            </w:r>
            <w:proofErr w:type="gramEnd"/>
          </w:p>
          <w:p w14:paraId="06680DC0" w14:textId="36939315" w:rsidR="000F6FA7" w:rsidRPr="00E85DC9" w:rsidRDefault="000F6FA7" w:rsidP="000F6FA7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Set colour for symbol ‘x’</w:t>
            </w:r>
          </w:p>
          <w:p w14:paraId="567E6A5D" w14:textId="24135E71" w:rsidR="000F6FA7" w:rsidRPr="00E85DC9" w:rsidRDefault="000F6FA7" w:rsidP="000F6FA7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Draw ovals for edges of x</w:t>
            </w:r>
          </w:p>
          <w:p w14:paraId="7D733A06" w14:textId="2798E567" w:rsidR="000F6FA7" w:rsidRPr="00E85DC9" w:rsidRDefault="000F6FA7" w:rsidP="000F6FA7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 xml:space="preserve">Use for loop and draw small rectangle with x value x + 13 + </w:t>
            </w:r>
            <w:proofErr w:type="spellStart"/>
            <w:r w:rsidRPr="00E85DC9">
              <w:rPr>
                <w:rFonts w:ascii="Times New Roman" w:hAnsi="Times New Roman" w:cs="Times New Roman"/>
                <w:lang w:val="en-CA"/>
              </w:rPr>
              <w:t>i</w:t>
            </w:r>
            <w:proofErr w:type="spellEnd"/>
            <w:r w:rsidRPr="00E85DC9">
              <w:rPr>
                <w:rFonts w:ascii="Times New Roman" w:hAnsi="Times New Roman" w:cs="Times New Roman"/>
                <w:lang w:val="en-CA"/>
              </w:rPr>
              <w:t xml:space="preserve"> and y + 24 + </w:t>
            </w:r>
            <w:proofErr w:type="spellStart"/>
            <w:r w:rsidRPr="00E85DC9">
              <w:rPr>
                <w:rFonts w:ascii="Times New Roman" w:hAnsi="Times New Roman" w:cs="Times New Roman"/>
                <w:lang w:val="en-CA"/>
              </w:rPr>
              <w:t>i</w:t>
            </w:r>
            <w:proofErr w:type="spellEnd"/>
          </w:p>
          <w:p w14:paraId="5BEA4D78" w14:textId="77777777" w:rsidR="00E907A5" w:rsidRPr="00E85DC9" w:rsidRDefault="00E907A5">
            <w:pPr>
              <w:rPr>
                <w:rFonts w:ascii="Times New Roman" w:hAnsi="Times New Roman" w:cs="Times New Roman"/>
                <w:lang w:val="en-CA"/>
              </w:rPr>
            </w:pPr>
          </w:p>
        </w:tc>
      </w:tr>
      <w:tr w:rsidR="00E907A5" w:rsidRPr="00AA19D1" w14:paraId="0658C604" w14:textId="77777777" w:rsidTr="009C76C4">
        <w:tc>
          <w:tcPr>
            <w:tcW w:w="1937" w:type="dxa"/>
          </w:tcPr>
          <w:p w14:paraId="2BF8BA67" w14:textId="77777777" w:rsidR="00E907A5" w:rsidRPr="00E85DC9" w:rsidRDefault="00E907A5">
            <w:pPr>
              <w:rPr>
                <w:rFonts w:ascii="Times New Roman" w:hAnsi="Times New Roman" w:cs="Times New Roman"/>
                <w:lang w:val="en-CA"/>
              </w:rPr>
            </w:pPr>
            <w:proofErr w:type="spellStart"/>
            <w:r w:rsidRPr="00E85DC9">
              <w:rPr>
                <w:rFonts w:ascii="Times New Roman" w:hAnsi="Times New Roman" w:cs="Times New Roman"/>
                <w:lang w:val="en-CA"/>
              </w:rPr>
              <w:t>introPage</w:t>
            </w:r>
            <w:proofErr w:type="spellEnd"/>
            <w:r w:rsidRPr="00E85DC9">
              <w:rPr>
                <w:rFonts w:ascii="Times New Roman" w:hAnsi="Times New Roman" w:cs="Times New Roman"/>
                <w:lang w:val="en-CA"/>
              </w:rPr>
              <w:t xml:space="preserve"> ()</w:t>
            </w:r>
          </w:p>
          <w:p w14:paraId="23117ABD" w14:textId="0013D352" w:rsidR="00E907A5" w:rsidRPr="00E85DC9" w:rsidRDefault="00E907A5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Return type: void</w:t>
            </w:r>
          </w:p>
        </w:tc>
        <w:tc>
          <w:tcPr>
            <w:tcW w:w="2736" w:type="dxa"/>
          </w:tcPr>
          <w:p w14:paraId="709E641F" w14:textId="22F47118" w:rsidR="00E907A5" w:rsidRPr="00E85DC9" w:rsidRDefault="00E907A5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 xml:space="preserve">displays the title of the game and asks user to press any key to continue   </w:t>
            </w:r>
          </w:p>
        </w:tc>
        <w:tc>
          <w:tcPr>
            <w:tcW w:w="4169" w:type="dxa"/>
          </w:tcPr>
          <w:p w14:paraId="30F67F55" w14:textId="5DDAECF1" w:rsidR="00E907A5" w:rsidRPr="00E85DC9" w:rsidRDefault="000F6FA7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 xml:space="preserve">Set background </w:t>
            </w:r>
          </w:p>
          <w:p w14:paraId="32C0CD9E" w14:textId="1F23501A" w:rsidR="000F6FA7" w:rsidRPr="00E85DC9" w:rsidRDefault="000F6FA7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Set t</w:t>
            </w:r>
            <w:r w:rsidR="00775C5F" w:rsidRPr="00E85DC9">
              <w:rPr>
                <w:rFonts w:ascii="Times New Roman" w:hAnsi="Times New Roman" w:cs="Times New Roman"/>
                <w:lang w:val="en-CA"/>
              </w:rPr>
              <w:t>ext</w:t>
            </w:r>
            <w:r w:rsidRPr="00E85DC9">
              <w:rPr>
                <w:rFonts w:ascii="Times New Roman" w:hAnsi="Times New Roman" w:cs="Times New Roman"/>
                <w:lang w:val="en-CA"/>
              </w:rPr>
              <w:t xml:space="preserve"> colour, font size and font type</w:t>
            </w:r>
          </w:p>
          <w:p w14:paraId="21792468" w14:textId="02ECD861" w:rsidR="000F6FA7" w:rsidRPr="00E85DC9" w:rsidRDefault="000F6FA7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 xml:space="preserve">Draw tic tac toe using </w:t>
            </w:r>
            <w:proofErr w:type="spellStart"/>
            <w:r w:rsidRPr="00E85DC9">
              <w:rPr>
                <w:rFonts w:ascii="Times New Roman" w:hAnsi="Times New Roman" w:cs="Times New Roman"/>
                <w:lang w:val="en-CA"/>
              </w:rPr>
              <w:t>drawString</w:t>
            </w:r>
            <w:proofErr w:type="spellEnd"/>
            <w:r w:rsidRPr="00E85DC9">
              <w:rPr>
                <w:rFonts w:ascii="Times New Roman" w:hAnsi="Times New Roman" w:cs="Times New Roman"/>
                <w:lang w:val="en-CA"/>
              </w:rPr>
              <w:t xml:space="preserve"> method</w:t>
            </w:r>
          </w:p>
          <w:p w14:paraId="613FC2E0" w14:textId="45CAF7CE" w:rsidR="000F6FA7" w:rsidRPr="00E85DC9" w:rsidRDefault="000F6FA7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 xml:space="preserve">Use drawSymbol_0 and </w:t>
            </w:r>
            <w:proofErr w:type="spellStart"/>
            <w:r w:rsidRPr="00E85DC9">
              <w:rPr>
                <w:rFonts w:ascii="Times New Roman" w:hAnsi="Times New Roman" w:cs="Times New Roman"/>
                <w:lang w:val="en-CA"/>
              </w:rPr>
              <w:t>drawSymbol_x</w:t>
            </w:r>
            <w:proofErr w:type="spellEnd"/>
            <w:r w:rsidRPr="00E85DC9">
              <w:rPr>
                <w:rFonts w:ascii="Times New Roman" w:hAnsi="Times New Roman" w:cs="Times New Roman"/>
                <w:lang w:val="en-CA"/>
              </w:rPr>
              <w:t xml:space="preserve"> to draw symbols on title page</w:t>
            </w:r>
          </w:p>
          <w:p w14:paraId="1691685D" w14:textId="2FD71F32" w:rsidR="000F6FA7" w:rsidRPr="00E85DC9" w:rsidRDefault="000F6FA7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 xml:space="preserve">Use </w:t>
            </w:r>
            <w:proofErr w:type="spellStart"/>
            <w:r w:rsidRPr="00E85DC9">
              <w:rPr>
                <w:rFonts w:ascii="Times New Roman" w:hAnsi="Times New Roman" w:cs="Times New Roman"/>
                <w:lang w:val="en-CA"/>
              </w:rPr>
              <w:t>drawString</w:t>
            </w:r>
            <w:proofErr w:type="spellEnd"/>
            <w:r w:rsidRPr="00E85DC9">
              <w:rPr>
                <w:rFonts w:ascii="Times New Roman" w:hAnsi="Times New Roman" w:cs="Times New Roman"/>
                <w:lang w:val="en-CA"/>
              </w:rPr>
              <w:t xml:space="preserve"> and </w:t>
            </w:r>
            <w:proofErr w:type="spellStart"/>
            <w:r w:rsidRPr="00E85DC9">
              <w:rPr>
                <w:rFonts w:ascii="Times New Roman" w:hAnsi="Times New Roman" w:cs="Times New Roman"/>
                <w:lang w:val="en-CA"/>
              </w:rPr>
              <w:t>getChar</w:t>
            </w:r>
            <w:proofErr w:type="spellEnd"/>
            <w:r w:rsidRPr="00E85DC9">
              <w:rPr>
                <w:rFonts w:ascii="Times New Roman" w:hAnsi="Times New Roman" w:cs="Times New Roman"/>
                <w:lang w:val="en-CA"/>
              </w:rPr>
              <w:t xml:space="preserve"> method to ask user to press any key </w:t>
            </w:r>
          </w:p>
          <w:p w14:paraId="6AD49CCD" w14:textId="6920261D" w:rsidR="000F6FA7" w:rsidRPr="00E85DC9" w:rsidRDefault="000F6FA7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 xml:space="preserve">Clear the console using </w:t>
            </w:r>
            <w:proofErr w:type="spellStart"/>
            <w:proofErr w:type="gramStart"/>
            <w:r w:rsidRPr="00E85DC9">
              <w:rPr>
                <w:rFonts w:ascii="Times New Roman" w:hAnsi="Times New Roman" w:cs="Times New Roman"/>
                <w:lang w:val="en-CA"/>
              </w:rPr>
              <w:t>c.clear</w:t>
            </w:r>
            <w:proofErr w:type="spellEnd"/>
            <w:proofErr w:type="gramEnd"/>
            <w:r w:rsidRPr="00E85DC9">
              <w:rPr>
                <w:rFonts w:ascii="Times New Roman" w:hAnsi="Times New Roman" w:cs="Times New Roman"/>
                <w:lang w:val="en-CA"/>
              </w:rPr>
              <w:t xml:space="preserve"> method</w:t>
            </w:r>
          </w:p>
          <w:p w14:paraId="55E19206" w14:textId="77777777" w:rsidR="000F6FA7" w:rsidRPr="00E85DC9" w:rsidRDefault="000F6FA7">
            <w:pPr>
              <w:rPr>
                <w:rFonts w:ascii="Times New Roman" w:hAnsi="Times New Roman" w:cs="Times New Roman"/>
                <w:lang w:val="en-CA"/>
              </w:rPr>
            </w:pPr>
          </w:p>
          <w:p w14:paraId="0773F3B3" w14:textId="4BEF28A1" w:rsidR="000F6FA7" w:rsidRPr="00E85DC9" w:rsidRDefault="000F6FA7">
            <w:pPr>
              <w:rPr>
                <w:rFonts w:ascii="Times New Roman" w:hAnsi="Times New Roman" w:cs="Times New Roman"/>
                <w:lang w:val="en-CA"/>
              </w:rPr>
            </w:pPr>
          </w:p>
        </w:tc>
      </w:tr>
      <w:tr w:rsidR="00E907A5" w:rsidRPr="00AA19D1" w14:paraId="7B4EDB1D" w14:textId="77777777" w:rsidTr="009C76C4">
        <w:tc>
          <w:tcPr>
            <w:tcW w:w="1937" w:type="dxa"/>
          </w:tcPr>
          <w:p w14:paraId="45619549" w14:textId="77777777" w:rsidR="00E907A5" w:rsidRPr="00E85DC9" w:rsidRDefault="00E907A5">
            <w:pPr>
              <w:rPr>
                <w:rFonts w:ascii="Times New Roman" w:hAnsi="Times New Roman" w:cs="Times New Roman"/>
              </w:rPr>
            </w:pPr>
            <w:proofErr w:type="spellStart"/>
            <w:r w:rsidRPr="00E85DC9">
              <w:rPr>
                <w:rFonts w:ascii="Times New Roman" w:hAnsi="Times New Roman" w:cs="Times New Roman"/>
              </w:rPr>
              <w:t>gameType</w:t>
            </w:r>
            <w:proofErr w:type="spellEnd"/>
            <w:r w:rsidRPr="00E85DC9">
              <w:rPr>
                <w:rFonts w:ascii="Times New Roman" w:hAnsi="Times New Roman" w:cs="Times New Roman"/>
              </w:rPr>
              <w:t xml:space="preserve"> ()</w:t>
            </w:r>
          </w:p>
          <w:p w14:paraId="16B12C78" w14:textId="0EA6198C" w:rsidR="00E907A5" w:rsidRPr="00E85DC9" w:rsidRDefault="00E907A5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 xml:space="preserve">Return type: </w:t>
            </w:r>
            <w:r w:rsidR="00DF1D97" w:rsidRPr="00E85DC9">
              <w:rPr>
                <w:rFonts w:ascii="Times New Roman" w:hAnsi="Times New Roman" w:cs="Times New Roman"/>
                <w:lang w:val="en-CA"/>
              </w:rPr>
              <w:t>int</w:t>
            </w:r>
          </w:p>
        </w:tc>
        <w:tc>
          <w:tcPr>
            <w:tcW w:w="2736" w:type="dxa"/>
          </w:tcPr>
          <w:p w14:paraId="4518AB7F" w14:textId="77777777" w:rsidR="00E907A5" w:rsidRPr="00E85DC9" w:rsidRDefault="00E907A5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asks the player for intensity of game(easy/medium/hard)</w:t>
            </w:r>
          </w:p>
          <w:p w14:paraId="2603C718" w14:textId="152ED446" w:rsidR="00E907A5" w:rsidRPr="00E85DC9" w:rsidRDefault="00E907A5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and returns 1 for easy, 2 for medium and 3 for hard</w:t>
            </w:r>
          </w:p>
        </w:tc>
        <w:tc>
          <w:tcPr>
            <w:tcW w:w="4169" w:type="dxa"/>
          </w:tcPr>
          <w:p w14:paraId="6FA51D08" w14:textId="77777777" w:rsidR="00E907A5" w:rsidRPr="00E85DC9" w:rsidRDefault="00775C5F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Set background</w:t>
            </w:r>
          </w:p>
          <w:p w14:paraId="1C89B9C1" w14:textId="64177064" w:rsidR="00775C5F" w:rsidRPr="00E85DC9" w:rsidRDefault="00775C5F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Set text colour, font size and font type</w:t>
            </w:r>
          </w:p>
          <w:p w14:paraId="723F9C58" w14:textId="67F3729F" w:rsidR="00775C5F" w:rsidRPr="00E85DC9" w:rsidRDefault="00775C5F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 xml:space="preserve">Display game types (easy, medium, </w:t>
            </w:r>
            <w:proofErr w:type="gramStart"/>
            <w:r w:rsidRPr="00E85DC9">
              <w:rPr>
                <w:rFonts w:ascii="Times New Roman" w:hAnsi="Times New Roman" w:cs="Times New Roman"/>
                <w:lang w:val="en-CA"/>
              </w:rPr>
              <w:t>hard)and</w:t>
            </w:r>
            <w:proofErr w:type="gramEnd"/>
            <w:r w:rsidRPr="00E85DC9">
              <w:rPr>
                <w:rFonts w:ascii="Times New Roman" w:hAnsi="Times New Roman" w:cs="Times New Roman"/>
                <w:lang w:val="en-CA"/>
              </w:rPr>
              <w:t xml:space="preserve"> use </w:t>
            </w:r>
            <w:proofErr w:type="spellStart"/>
            <w:r w:rsidRPr="00E85DC9">
              <w:rPr>
                <w:rFonts w:ascii="Times New Roman" w:hAnsi="Times New Roman" w:cs="Times New Roman"/>
                <w:lang w:val="en-CA"/>
              </w:rPr>
              <w:t>getChar</w:t>
            </w:r>
            <w:proofErr w:type="spellEnd"/>
            <w:r w:rsidRPr="00E85DC9">
              <w:rPr>
                <w:rFonts w:ascii="Times New Roman" w:hAnsi="Times New Roman" w:cs="Times New Roman"/>
                <w:lang w:val="en-CA"/>
              </w:rPr>
              <w:t xml:space="preserve"> method to take input from player about game type</w:t>
            </w:r>
          </w:p>
          <w:p w14:paraId="01812F22" w14:textId="1DB6D87E" w:rsidR="00775C5F" w:rsidRPr="00E85DC9" w:rsidRDefault="00775C5F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Convert char into integer</w:t>
            </w:r>
          </w:p>
          <w:p w14:paraId="0A9C1558" w14:textId="6C4890AC" w:rsidR="00775C5F" w:rsidRPr="00E85DC9" w:rsidRDefault="00775C5F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Check if player entered valid value, if not do the process again using while loop</w:t>
            </w:r>
          </w:p>
          <w:p w14:paraId="79F9B2D7" w14:textId="70E4A4D5" w:rsidR="00775C5F" w:rsidRPr="00E85DC9" w:rsidRDefault="00775C5F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Return integer</w:t>
            </w:r>
          </w:p>
        </w:tc>
      </w:tr>
      <w:tr w:rsidR="00E907A5" w:rsidRPr="00AA19D1" w14:paraId="576AD103" w14:textId="77777777" w:rsidTr="009C76C4">
        <w:tc>
          <w:tcPr>
            <w:tcW w:w="1937" w:type="dxa"/>
          </w:tcPr>
          <w:p w14:paraId="0E222EE3" w14:textId="69744ACA" w:rsidR="00E907A5" w:rsidRPr="00E85DC9" w:rsidRDefault="00DF1D97">
            <w:pPr>
              <w:rPr>
                <w:rFonts w:ascii="Times New Roman" w:hAnsi="Times New Roman" w:cs="Times New Roman"/>
                <w:lang w:val="en-CA"/>
              </w:rPr>
            </w:pPr>
            <w:proofErr w:type="spellStart"/>
            <w:r w:rsidRPr="00E85DC9">
              <w:rPr>
                <w:rFonts w:ascii="Times New Roman" w:hAnsi="Times New Roman" w:cs="Times New Roman"/>
                <w:lang w:val="en-CA"/>
              </w:rPr>
              <w:t>drawBoard</w:t>
            </w:r>
            <w:proofErr w:type="spellEnd"/>
            <w:r w:rsidRPr="00E85DC9">
              <w:rPr>
                <w:rFonts w:ascii="Times New Roman" w:hAnsi="Times New Roman" w:cs="Times New Roman"/>
                <w:lang w:val="en-CA"/>
              </w:rPr>
              <w:t xml:space="preserve"> ()</w:t>
            </w:r>
          </w:p>
          <w:p w14:paraId="2D66081E" w14:textId="6A6D8160" w:rsidR="00DF1D97" w:rsidRPr="00E85DC9" w:rsidRDefault="00DF1D97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Return type: void</w:t>
            </w:r>
          </w:p>
          <w:p w14:paraId="1B38CEDD" w14:textId="12EC4BBC" w:rsidR="00DF1D97" w:rsidRPr="00E85DC9" w:rsidRDefault="00DF1D97">
            <w:pPr>
              <w:rPr>
                <w:rFonts w:ascii="Times New Roman" w:hAnsi="Times New Roman" w:cs="Times New Roman"/>
                <w:lang w:val="en-CA"/>
              </w:rPr>
            </w:pPr>
          </w:p>
        </w:tc>
        <w:tc>
          <w:tcPr>
            <w:tcW w:w="2736" w:type="dxa"/>
          </w:tcPr>
          <w:p w14:paraId="6D64BA57" w14:textId="78CBE241" w:rsidR="00E907A5" w:rsidRPr="00E85DC9" w:rsidRDefault="00D755D4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draws the tic tac toe board with animation</w:t>
            </w:r>
          </w:p>
        </w:tc>
        <w:tc>
          <w:tcPr>
            <w:tcW w:w="4169" w:type="dxa"/>
          </w:tcPr>
          <w:p w14:paraId="57138E44" w14:textId="6D0ED85C" w:rsidR="00E907A5" w:rsidRPr="00E85DC9" w:rsidRDefault="00775C5F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Set Background</w:t>
            </w:r>
          </w:p>
          <w:p w14:paraId="6D8F2D04" w14:textId="54E63816" w:rsidR="00775C5F" w:rsidRPr="00E85DC9" w:rsidRDefault="00775C5F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Set colour for tic tac toe board</w:t>
            </w:r>
          </w:p>
          <w:p w14:paraId="1F028E8B" w14:textId="5E5ABB89" w:rsidR="00775C5F" w:rsidRPr="00E85DC9" w:rsidRDefault="00775C5F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 xml:space="preserve">Use </w:t>
            </w:r>
            <w:proofErr w:type="spellStart"/>
            <w:r w:rsidRPr="00E85DC9">
              <w:rPr>
                <w:rFonts w:ascii="Times New Roman" w:hAnsi="Times New Roman" w:cs="Times New Roman"/>
                <w:lang w:val="en-CA"/>
              </w:rPr>
              <w:t>drawline</w:t>
            </w:r>
            <w:proofErr w:type="spellEnd"/>
            <w:r w:rsidRPr="00E85DC9">
              <w:rPr>
                <w:rFonts w:ascii="Times New Roman" w:hAnsi="Times New Roman" w:cs="Times New Roman"/>
                <w:lang w:val="en-CA"/>
              </w:rPr>
              <w:t xml:space="preserve"> function, for loop and Thread.sleep to draw small lines in animation to crate tic tac toe board</w:t>
            </w:r>
          </w:p>
          <w:p w14:paraId="4C4D9570" w14:textId="69D97509" w:rsidR="00775C5F" w:rsidRPr="00E85DC9" w:rsidRDefault="00775C5F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 xml:space="preserve">Display square numbers from 1 to 9 using </w:t>
            </w:r>
            <w:proofErr w:type="spellStart"/>
            <w:r w:rsidRPr="00E85DC9">
              <w:rPr>
                <w:rFonts w:ascii="Times New Roman" w:hAnsi="Times New Roman" w:cs="Times New Roman"/>
                <w:lang w:val="en-CA"/>
              </w:rPr>
              <w:t>drawString</w:t>
            </w:r>
            <w:proofErr w:type="spellEnd"/>
            <w:r w:rsidRPr="00E85DC9">
              <w:rPr>
                <w:rFonts w:ascii="Times New Roman" w:hAnsi="Times New Roman" w:cs="Times New Roman"/>
                <w:lang w:val="en-CA"/>
              </w:rPr>
              <w:t xml:space="preserve"> method</w:t>
            </w:r>
          </w:p>
        </w:tc>
      </w:tr>
      <w:tr w:rsidR="00E907A5" w:rsidRPr="00AA19D1" w14:paraId="78A0AF54" w14:textId="77777777" w:rsidTr="009C76C4">
        <w:tc>
          <w:tcPr>
            <w:tcW w:w="1937" w:type="dxa"/>
          </w:tcPr>
          <w:p w14:paraId="4677E063" w14:textId="128F86BF" w:rsidR="00E907A5" w:rsidRPr="00E85DC9" w:rsidRDefault="00D755D4">
            <w:pPr>
              <w:rPr>
                <w:rFonts w:ascii="Times New Roman" w:hAnsi="Times New Roman" w:cs="Times New Roman"/>
                <w:lang w:val="en-CA"/>
              </w:rPr>
            </w:pPr>
            <w:proofErr w:type="spellStart"/>
            <w:r w:rsidRPr="00E85DC9">
              <w:rPr>
                <w:rFonts w:ascii="Times New Roman" w:hAnsi="Times New Roman" w:cs="Times New Roman"/>
                <w:lang w:val="en-CA"/>
              </w:rPr>
              <w:t>firstTurn</w:t>
            </w:r>
            <w:proofErr w:type="spellEnd"/>
            <w:r w:rsidRPr="00E85DC9">
              <w:rPr>
                <w:rFonts w:ascii="Times New Roman" w:hAnsi="Times New Roman" w:cs="Times New Roman"/>
                <w:lang w:val="en-CA"/>
              </w:rPr>
              <w:t xml:space="preserve"> ()</w:t>
            </w:r>
          </w:p>
          <w:p w14:paraId="2731141F" w14:textId="043E186F" w:rsidR="00D755D4" w:rsidRPr="00E85DC9" w:rsidRDefault="00D755D4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Return type: int</w:t>
            </w:r>
          </w:p>
          <w:p w14:paraId="37E14C70" w14:textId="1127FF3F" w:rsidR="00D755D4" w:rsidRPr="00E85DC9" w:rsidRDefault="00D755D4">
            <w:pPr>
              <w:rPr>
                <w:rFonts w:ascii="Times New Roman" w:hAnsi="Times New Roman" w:cs="Times New Roman"/>
                <w:lang w:val="en-CA"/>
              </w:rPr>
            </w:pPr>
          </w:p>
        </w:tc>
        <w:tc>
          <w:tcPr>
            <w:tcW w:w="2736" w:type="dxa"/>
          </w:tcPr>
          <w:p w14:paraId="593E3130" w14:textId="410598A4" w:rsidR="00E907A5" w:rsidRPr="00E85DC9" w:rsidRDefault="00D755D4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 xml:space="preserve">asks the player if he/she wants to go first and returns 1 if player wants to go first </w:t>
            </w:r>
            <w:r w:rsidRPr="00E85DC9">
              <w:rPr>
                <w:rFonts w:ascii="Times New Roman" w:hAnsi="Times New Roman" w:cs="Times New Roman"/>
                <w:lang w:val="en-CA"/>
              </w:rPr>
              <w:lastRenderedPageBreak/>
              <w:t>or returns 2 if player does not want to go first</w:t>
            </w:r>
          </w:p>
        </w:tc>
        <w:tc>
          <w:tcPr>
            <w:tcW w:w="4169" w:type="dxa"/>
          </w:tcPr>
          <w:p w14:paraId="1E61D5F1" w14:textId="77777777" w:rsidR="00775C5F" w:rsidRPr="00E85DC9" w:rsidRDefault="00775C5F" w:rsidP="00775C5F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lastRenderedPageBreak/>
              <w:t>Set text colour, font size and font type</w:t>
            </w:r>
          </w:p>
          <w:p w14:paraId="579E860B" w14:textId="62182D69" w:rsidR="00E907A5" w:rsidRPr="00E85DC9" w:rsidRDefault="00775C5F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 xml:space="preserve">Ask user at the bottom of the screen if they want to go first using </w:t>
            </w:r>
            <w:proofErr w:type="spellStart"/>
            <w:r w:rsidRPr="00E85DC9">
              <w:rPr>
                <w:rFonts w:ascii="Times New Roman" w:hAnsi="Times New Roman" w:cs="Times New Roman"/>
                <w:lang w:val="en-CA"/>
              </w:rPr>
              <w:t>getChar</w:t>
            </w:r>
            <w:proofErr w:type="spellEnd"/>
            <w:r w:rsidRPr="00E85DC9">
              <w:rPr>
                <w:rFonts w:ascii="Times New Roman" w:hAnsi="Times New Roman" w:cs="Times New Roman"/>
                <w:lang w:val="en-CA"/>
              </w:rPr>
              <w:t xml:space="preserve"> method</w:t>
            </w:r>
          </w:p>
          <w:p w14:paraId="54930D8E" w14:textId="77B2D346" w:rsidR="00775C5F" w:rsidRPr="00E85DC9" w:rsidRDefault="00775C5F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lastRenderedPageBreak/>
              <w:t>Check if it valid or not (any other char than y or n)</w:t>
            </w:r>
            <w:r w:rsidR="00FC52B2" w:rsidRPr="00E85DC9">
              <w:rPr>
                <w:rFonts w:ascii="Times New Roman" w:hAnsi="Times New Roman" w:cs="Times New Roman"/>
                <w:lang w:val="en-CA"/>
              </w:rPr>
              <w:t xml:space="preserve"> </w:t>
            </w:r>
          </w:p>
          <w:p w14:paraId="22601473" w14:textId="1196BC78" w:rsidR="00FC52B2" w:rsidRPr="00E85DC9" w:rsidRDefault="00FC52B2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use while loop to take input until user input the valid value</w:t>
            </w:r>
          </w:p>
          <w:p w14:paraId="14D9E2E4" w14:textId="7F1DFAAD" w:rsidR="00775C5F" w:rsidRPr="00E85DC9" w:rsidRDefault="00775C5F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Convert input into int data type</w:t>
            </w:r>
            <w:r w:rsidR="00FC52B2" w:rsidRPr="00E85DC9">
              <w:rPr>
                <w:rFonts w:ascii="Times New Roman" w:hAnsi="Times New Roman" w:cs="Times New Roman"/>
                <w:lang w:val="en-CA"/>
              </w:rPr>
              <w:t xml:space="preserve"> (1 or 2) </w:t>
            </w:r>
          </w:p>
          <w:p w14:paraId="41F1E9BC" w14:textId="5CA95151" w:rsidR="00775C5F" w:rsidRPr="00E85DC9" w:rsidRDefault="00FC52B2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Return integer</w:t>
            </w:r>
          </w:p>
        </w:tc>
      </w:tr>
      <w:tr w:rsidR="00AA19D1" w:rsidRPr="00AA19D1" w14:paraId="07E04976" w14:textId="77777777" w:rsidTr="009C76C4">
        <w:tc>
          <w:tcPr>
            <w:tcW w:w="1937" w:type="dxa"/>
          </w:tcPr>
          <w:p w14:paraId="5980304C" w14:textId="4651D7F7" w:rsidR="00AA19D1" w:rsidRPr="00E85DC9" w:rsidRDefault="00AA19D1">
            <w:pPr>
              <w:rPr>
                <w:rFonts w:ascii="Times New Roman" w:hAnsi="Times New Roman" w:cs="Times New Roman"/>
                <w:lang w:val="en-CA"/>
              </w:rPr>
            </w:pPr>
            <w:proofErr w:type="spellStart"/>
            <w:r w:rsidRPr="00E85DC9">
              <w:rPr>
                <w:rFonts w:ascii="Times New Roman" w:hAnsi="Times New Roman" w:cs="Times New Roman"/>
                <w:lang w:val="en-CA"/>
              </w:rPr>
              <w:lastRenderedPageBreak/>
              <w:t>clearInput</w:t>
            </w:r>
            <w:proofErr w:type="spellEnd"/>
            <w:r w:rsidRPr="00E85DC9">
              <w:rPr>
                <w:rFonts w:ascii="Times New Roman" w:hAnsi="Times New Roman" w:cs="Times New Roman"/>
                <w:lang w:val="en-CA"/>
              </w:rPr>
              <w:t xml:space="preserve"> ()</w:t>
            </w:r>
          </w:p>
          <w:p w14:paraId="5DEE502C" w14:textId="381C7AC2" w:rsidR="00AA19D1" w:rsidRPr="00E85DC9" w:rsidRDefault="00AA19D1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Return type: void</w:t>
            </w:r>
          </w:p>
        </w:tc>
        <w:tc>
          <w:tcPr>
            <w:tcW w:w="2736" w:type="dxa"/>
          </w:tcPr>
          <w:p w14:paraId="1A8695C2" w14:textId="2DCC1D92" w:rsidR="00AA19D1" w:rsidRPr="00E85DC9" w:rsidRDefault="00AA19D1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clears the input text at the bottom of the screen</w:t>
            </w:r>
          </w:p>
        </w:tc>
        <w:tc>
          <w:tcPr>
            <w:tcW w:w="4169" w:type="dxa"/>
          </w:tcPr>
          <w:p w14:paraId="1DC60FDE" w14:textId="77777777" w:rsidR="00AA19D1" w:rsidRPr="00E85DC9" w:rsidRDefault="00FC52B2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Set back ground colour</w:t>
            </w:r>
          </w:p>
          <w:p w14:paraId="382BEAED" w14:textId="751196A9" w:rsidR="00FC52B2" w:rsidRPr="00E85DC9" w:rsidRDefault="00FC52B2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Fill rectangle at the bottom of the screen to clear input area</w:t>
            </w:r>
          </w:p>
        </w:tc>
      </w:tr>
      <w:tr w:rsidR="00AA19D1" w:rsidRPr="00AA19D1" w14:paraId="42F642A5" w14:textId="77777777" w:rsidTr="009C76C4">
        <w:trPr>
          <w:trHeight w:val="1357"/>
        </w:trPr>
        <w:tc>
          <w:tcPr>
            <w:tcW w:w="1937" w:type="dxa"/>
          </w:tcPr>
          <w:p w14:paraId="1B4C726D" w14:textId="77777777" w:rsidR="00AA19D1" w:rsidRPr="00E85DC9" w:rsidRDefault="00AA19D1">
            <w:pPr>
              <w:rPr>
                <w:rFonts w:ascii="Times New Roman" w:hAnsi="Times New Roman" w:cs="Times New Roman"/>
                <w:lang w:val="en-CA"/>
              </w:rPr>
            </w:pPr>
            <w:proofErr w:type="spellStart"/>
            <w:r w:rsidRPr="00E85DC9">
              <w:rPr>
                <w:rFonts w:ascii="Times New Roman" w:hAnsi="Times New Roman" w:cs="Times New Roman"/>
                <w:lang w:val="en-CA"/>
              </w:rPr>
              <w:t>playerMove</w:t>
            </w:r>
            <w:proofErr w:type="spellEnd"/>
            <w:r w:rsidRPr="00E85DC9">
              <w:rPr>
                <w:rFonts w:ascii="Times New Roman" w:hAnsi="Times New Roman" w:cs="Times New Roman"/>
                <w:lang w:val="en-CA"/>
              </w:rPr>
              <w:t xml:space="preserve"> ()</w:t>
            </w:r>
          </w:p>
          <w:p w14:paraId="56AB2AB0" w14:textId="25168A66" w:rsidR="00AA19D1" w:rsidRPr="00E85DC9" w:rsidRDefault="00AA19D1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 xml:space="preserve">Return type: </w:t>
            </w:r>
            <w:proofErr w:type="gramStart"/>
            <w:r w:rsidRPr="00E85DC9">
              <w:rPr>
                <w:rFonts w:ascii="Times New Roman" w:hAnsi="Times New Roman" w:cs="Times New Roman"/>
                <w:lang w:val="en-CA"/>
              </w:rPr>
              <w:t>int[</w:t>
            </w:r>
            <w:proofErr w:type="gramEnd"/>
            <w:r w:rsidRPr="00E85DC9">
              <w:rPr>
                <w:rFonts w:ascii="Times New Roman" w:hAnsi="Times New Roman" w:cs="Times New Roman"/>
                <w:lang w:val="en-CA"/>
              </w:rPr>
              <w:t>]</w:t>
            </w:r>
          </w:p>
        </w:tc>
        <w:tc>
          <w:tcPr>
            <w:tcW w:w="2736" w:type="dxa"/>
          </w:tcPr>
          <w:p w14:paraId="7F9195A0" w14:textId="16CA6C47" w:rsidR="00AA19D1" w:rsidRPr="00E85DC9" w:rsidRDefault="00AA19D1">
            <w:pPr>
              <w:rPr>
                <w:rFonts w:ascii="Times New Roman" w:hAnsi="Times New Roman" w:cs="Times New Roman"/>
                <w:lang w:val="en-CA"/>
              </w:rPr>
            </w:pPr>
            <w:proofErr w:type="spellStart"/>
            <w:r w:rsidRPr="00E85DC9">
              <w:rPr>
                <w:rFonts w:ascii="Times New Roman" w:hAnsi="Times New Roman" w:cs="Times New Roman"/>
              </w:rPr>
              <w:t>playerMove</w:t>
            </w:r>
            <w:proofErr w:type="spellEnd"/>
            <w:r w:rsidRPr="00E85DC9">
              <w:rPr>
                <w:rFonts w:ascii="Times New Roman" w:hAnsi="Times New Roman" w:cs="Times New Roman"/>
              </w:rPr>
              <w:t xml:space="preserve"> takes the move from player and returns array with 2 elements first element represents row number and second element represents column number</w:t>
            </w:r>
          </w:p>
        </w:tc>
        <w:tc>
          <w:tcPr>
            <w:tcW w:w="4169" w:type="dxa"/>
          </w:tcPr>
          <w:p w14:paraId="27189713" w14:textId="75687BE8" w:rsidR="00AA19D1" w:rsidRPr="00E85DC9" w:rsidRDefault="00FC52B2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Clear input area</w:t>
            </w:r>
          </w:p>
          <w:p w14:paraId="4466627A" w14:textId="09A4801C" w:rsidR="00FC52B2" w:rsidRPr="00E85DC9" w:rsidRDefault="00FC52B2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Set text colour</w:t>
            </w:r>
          </w:p>
          <w:p w14:paraId="06D36F8B" w14:textId="266D592B" w:rsidR="00FC52B2" w:rsidRPr="00E85DC9" w:rsidRDefault="00FC52B2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 xml:space="preserve">Take square number from user as char using </w:t>
            </w:r>
            <w:proofErr w:type="spellStart"/>
            <w:r w:rsidRPr="00E85DC9">
              <w:rPr>
                <w:rFonts w:ascii="Times New Roman" w:hAnsi="Times New Roman" w:cs="Times New Roman"/>
                <w:lang w:val="en-CA"/>
              </w:rPr>
              <w:t>getChar</w:t>
            </w:r>
            <w:proofErr w:type="spellEnd"/>
            <w:r w:rsidRPr="00E85DC9">
              <w:rPr>
                <w:rFonts w:ascii="Times New Roman" w:hAnsi="Times New Roman" w:cs="Times New Roman"/>
                <w:lang w:val="en-CA"/>
              </w:rPr>
              <w:t xml:space="preserve"> method</w:t>
            </w:r>
          </w:p>
          <w:p w14:paraId="0FEFC015" w14:textId="0C8263F1" w:rsidR="00FC52B2" w:rsidRPr="00E85DC9" w:rsidRDefault="00FC52B2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Convert into integer</w:t>
            </w:r>
          </w:p>
          <w:p w14:paraId="0140DAEA" w14:textId="6ABFAC3A" w:rsidR="00FC52B2" w:rsidRPr="00E85DC9" w:rsidRDefault="00FC52B2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Check if input is valid or not</w:t>
            </w:r>
          </w:p>
          <w:p w14:paraId="4D93CC50" w14:textId="69C7D72A" w:rsidR="00FC52B2" w:rsidRPr="00E85DC9" w:rsidRDefault="00FC52B2" w:rsidP="00FC52B2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use while loop to take input until user input the valid value</w:t>
            </w:r>
          </w:p>
          <w:p w14:paraId="32965E85" w14:textId="2333314E" w:rsidR="00FC52B2" w:rsidRPr="00E85DC9" w:rsidRDefault="00FC52B2" w:rsidP="00FC52B2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 xml:space="preserve">convert in to row and column using </w:t>
            </w:r>
            <w:proofErr w:type="spellStart"/>
            <w:r w:rsidRPr="00E85DC9">
              <w:rPr>
                <w:rFonts w:ascii="Times New Roman" w:hAnsi="Times New Roman" w:cs="Times New Roman"/>
                <w:lang w:val="en-CA"/>
              </w:rPr>
              <w:t>convertToPos</w:t>
            </w:r>
            <w:proofErr w:type="spellEnd"/>
            <w:r w:rsidRPr="00E85DC9">
              <w:rPr>
                <w:rFonts w:ascii="Times New Roman" w:hAnsi="Times New Roman" w:cs="Times New Roman"/>
                <w:lang w:val="en-CA"/>
              </w:rPr>
              <w:t xml:space="preserve"> (make array to save row and column number)</w:t>
            </w:r>
          </w:p>
          <w:p w14:paraId="563F184B" w14:textId="7F5EA322" w:rsidR="00FC52B2" w:rsidRPr="00E85DC9" w:rsidRDefault="00FC52B2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check if position is empty or not, use while loop until player chooses empty square number (use board array to check if row and column is empty or not)</w:t>
            </w:r>
          </w:p>
          <w:p w14:paraId="333CCA44" w14:textId="681B9400" w:rsidR="00FC52B2" w:rsidRPr="00E85DC9" w:rsidRDefault="00FC52B2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save the position in to board array</w:t>
            </w:r>
          </w:p>
          <w:p w14:paraId="0509AA35" w14:textId="363C9F4B" w:rsidR="00FC52B2" w:rsidRPr="00E85DC9" w:rsidRDefault="00FC52B2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draw symbol x on board</w:t>
            </w:r>
          </w:p>
          <w:p w14:paraId="4EB7D045" w14:textId="5E14D2CB" w:rsidR="00FC52B2" w:rsidRPr="00E85DC9" w:rsidRDefault="00FC52B2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return row and column number as an array</w:t>
            </w:r>
          </w:p>
          <w:p w14:paraId="4C029871" w14:textId="4E43891B" w:rsidR="00FC52B2" w:rsidRPr="00E85DC9" w:rsidRDefault="00FC52B2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 xml:space="preserve"> </w:t>
            </w:r>
          </w:p>
          <w:p w14:paraId="0F2614BD" w14:textId="37327E00" w:rsidR="00FC52B2" w:rsidRPr="00E85DC9" w:rsidRDefault="00FC52B2">
            <w:pPr>
              <w:rPr>
                <w:rFonts w:ascii="Times New Roman" w:hAnsi="Times New Roman" w:cs="Times New Roman"/>
                <w:lang w:val="en-CA"/>
              </w:rPr>
            </w:pPr>
          </w:p>
        </w:tc>
      </w:tr>
      <w:tr w:rsidR="00AA19D1" w:rsidRPr="00AA19D1" w14:paraId="0070787A" w14:textId="77777777" w:rsidTr="009C76C4">
        <w:tc>
          <w:tcPr>
            <w:tcW w:w="1937" w:type="dxa"/>
          </w:tcPr>
          <w:p w14:paraId="5E37AF33" w14:textId="77777777" w:rsidR="00AA19D1" w:rsidRPr="00E85DC9" w:rsidRDefault="00AA19D1">
            <w:pPr>
              <w:rPr>
                <w:rFonts w:ascii="Times New Roman" w:hAnsi="Times New Roman" w:cs="Times New Roman"/>
              </w:rPr>
            </w:pPr>
            <w:proofErr w:type="spellStart"/>
            <w:r w:rsidRPr="00E85DC9">
              <w:rPr>
                <w:rFonts w:ascii="Times New Roman" w:hAnsi="Times New Roman" w:cs="Times New Roman"/>
              </w:rPr>
              <w:t>convertToPos</w:t>
            </w:r>
            <w:proofErr w:type="spellEnd"/>
            <w:r w:rsidRPr="00E85DC9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E85DC9">
              <w:rPr>
                <w:rFonts w:ascii="Times New Roman" w:hAnsi="Times New Roman" w:cs="Times New Roman"/>
                <w:b/>
                <w:bCs/>
              </w:rPr>
              <w:t>int</w:t>
            </w:r>
            <w:proofErr w:type="spellEnd"/>
            <w:r w:rsidRPr="00E85DC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85DC9">
              <w:rPr>
                <w:rFonts w:ascii="Times New Roman" w:hAnsi="Times New Roman" w:cs="Times New Roman"/>
              </w:rPr>
              <w:t>boxNum</w:t>
            </w:r>
            <w:proofErr w:type="spellEnd"/>
            <w:r w:rsidRPr="00E85DC9">
              <w:rPr>
                <w:rFonts w:ascii="Times New Roman" w:hAnsi="Times New Roman" w:cs="Times New Roman"/>
              </w:rPr>
              <w:t>)</w:t>
            </w:r>
          </w:p>
          <w:p w14:paraId="748D9966" w14:textId="6C6CE709" w:rsidR="00AA19D1" w:rsidRPr="00E85DC9" w:rsidRDefault="00AA19D1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 xml:space="preserve">Return type: </w:t>
            </w:r>
            <w:proofErr w:type="gramStart"/>
            <w:r w:rsidRPr="00E85DC9">
              <w:rPr>
                <w:rFonts w:ascii="Times New Roman" w:hAnsi="Times New Roman" w:cs="Times New Roman"/>
                <w:lang w:val="en-CA"/>
              </w:rPr>
              <w:t>int[</w:t>
            </w:r>
            <w:proofErr w:type="gramEnd"/>
            <w:r w:rsidRPr="00E85DC9">
              <w:rPr>
                <w:rFonts w:ascii="Times New Roman" w:hAnsi="Times New Roman" w:cs="Times New Roman"/>
                <w:lang w:val="en-CA"/>
              </w:rPr>
              <w:t>]</w:t>
            </w:r>
          </w:p>
        </w:tc>
        <w:tc>
          <w:tcPr>
            <w:tcW w:w="2736" w:type="dxa"/>
          </w:tcPr>
          <w:p w14:paraId="7742DFD4" w14:textId="44662565" w:rsidR="00AA19D1" w:rsidRPr="00E85DC9" w:rsidRDefault="00AA19D1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 xml:space="preserve">takes the box number and convert into row and column number. It returns array with 2 </w:t>
            </w:r>
            <w:r w:rsidRPr="00E85DC9">
              <w:rPr>
                <w:rFonts w:ascii="Times New Roman" w:hAnsi="Times New Roman" w:cs="Times New Roman"/>
              </w:rPr>
              <w:t>elements; first element represents row number and second element represents column number</w:t>
            </w:r>
          </w:p>
        </w:tc>
        <w:tc>
          <w:tcPr>
            <w:tcW w:w="4169" w:type="dxa"/>
          </w:tcPr>
          <w:p w14:paraId="7F8E5830" w14:textId="0B6EECBA" w:rsidR="00AA19D1" w:rsidRPr="00E85DC9" w:rsidRDefault="00F131EB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 xml:space="preserve">Declare a </w:t>
            </w:r>
            <w:proofErr w:type="spellStart"/>
            <w:r w:rsidRPr="00E85DC9">
              <w:rPr>
                <w:rFonts w:ascii="Times New Roman" w:hAnsi="Times New Roman" w:cs="Times New Roman"/>
                <w:lang w:val="en-CA"/>
              </w:rPr>
              <w:t>pos</w:t>
            </w:r>
            <w:proofErr w:type="spellEnd"/>
            <w:r w:rsidRPr="00E85DC9">
              <w:rPr>
                <w:rFonts w:ascii="Times New Roman" w:hAnsi="Times New Roman" w:cs="Times New Roman"/>
                <w:lang w:val="en-CA"/>
              </w:rPr>
              <w:t xml:space="preserve"> array (size 2, represents row and col number</w:t>
            </w:r>
          </w:p>
          <w:p w14:paraId="5B91B8EE" w14:textId="397C4981" w:rsidR="00F131EB" w:rsidRPr="00E85DC9" w:rsidRDefault="00F131EB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Use if – else – if statement or switch and case statement to go through every possible box number</w:t>
            </w:r>
            <w:r w:rsidR="00DC6586" w:rsidRPr="00E85DC9">
              <w:rPr>
                <w:rFonts w:ascii="Times New Roman" w:hAnsi="Times New Roman" w:cs="Times New Roman"/>
                <w:lang w:val="en-CA"/>
              </w:rPr>
              <w:t xml:space="preserve"> </w:t>
            </w:r>
            <w:r w:rsidRPr="00E85DC9">
              <w:rPr>
                <w:rFonts w:ascii="Times New Roman" w:hAnsi="Times New Roman" w:cs="Times New Roman"/>
                <w:lang w:val="en-CA"/>
              </w:rPr>
              <w:t xml:space="preserve">(1 to 9) and find row and col number according to box </w:t>
            </w:r>
            <w:proofErr w:type="gramStart"/>
            <w:r w:rsidRPr="00E85DC9">
              <w:rPr>
                <w:rFonts w:ascii="Times New Roman" w:hAnsi="Times New Roman" w:cs="Times New Roman"/>
                <w:lang w:val="en-CA"/>
              </w:rPr>
              <w:t>number(</w:t>
            </w:r>
            <w:proofErr w:type="gramEnd"/>
            <w:r w:rsidRPr="00E85DC9">
              <w:rPr>
                <w:rFonts w:ascii="Times New Roman" w:hAnsi="Times New Roman" w:cs="Times New Roman"/>
                <w:lang w:val="en-CA"/>
              </w:rPr>
              <w:t>ex box number 6 has the value of row 2 and col 1)</w:t>
            </w:r>
          </w:p>
        </w:tc>
      </w:tr>
      <w:tr w:rsidR="00AA19D1" w:rsidRPr="00AA19D1" w14:paraId="231E961F" w14:textId="77777777" w:rsidTr="009C76C4">
        <w:tc>
          <w:tcPr>
            <w:tcW w:w="1937" w:type="dxa"/>
          </w:tcPr>
          <w:p w14:paraId="53F89E7A" w14:textId="77777777" w:rsidR="00AA19D1" w:rsidRPr="00E85DC9" w:rsidRDefault="00CC5625">
            <w:pPr>
              <w:rPr>
                <w:rFonts w:ascii="Times New Roman" w:hAnsi="Times New Roman" w:cs="Times New Roman"/>
              </w:rPr>
            </w:pPr>
            <w:proofErr w:type="spellStart"/>
            <w:r w:rsidRPr="00E85DC9">
              <w:rPr>
                <w:rFonts w:ascii="Times New Roman" w:hAnsi="Times New Roman" w:cs="Times New Roman"/>
              </w:rPr>
              <w:t>changeTurn</w:t>
            </w:r>
            <w:proofErr w:type="spellEnd"/>
            <w:r w:rsidRPr="00E85DC9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E85DC9">
              <w:rPr>
                <w:rFonts w:ascii="Times New Roman" w:hAnsi="Times New Roman" w:cs="Times New Roman"/>
                <w:b/>
                <w:bCs/>
              </w:rPr>
              <w:t>int</w:t>
            </w:r>
            <w:proofErr w:type="spellEnd"/>
            <w:r w:rsidRPr="00E85DC9">
              <w:rPr>
                <w:rFonts w:ascii="Times New Roman" w:hAnsi="Times New Roman" w:cs="Times New Roman"/>
              </w:rPr>
              <w:t xml:space="preserve"> t)</w:t>
            </w:r>
          </w:p>
          <w:p w14:paraId="3905B540" w14:textId="708E0804" w:rsidR="00CC5625" w:rsidRPr="00E85DC9" w:rsidRDefault="00CC5625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Return type: int</w:t>
            </w:r>
          </w:p>
        </w:tc>
        <w:tc>
          <w:tcPr>
            <w:tcW w:w="2736" w:type="dxa"/>
          </w:tcPr>
          <w:p w14:paraId="22F2A616" w14:textId="77777777" w:rsidR="00AA19D1" w:rsidRPr="00E85DC9" w:rsidRDefault="00CC5625">
            <w:pPr>
              <w:rPr>
                <w:rFonts w:ascii="Times New Roman" w:hAnsi="Times New Roman" w:cs="Times New Roman"/>
                <w:lang w:val="en-CA"/>
              </w:rPr>
            </w:pPr>
            <w:proofErr w:type="spellStart"/>
            <w:r w:rsidRPr="00E85DC9">
              <w:rPr>
                <w:rFonts w:ascii="Times New Roman" w:hAnsi="Times New Roman" w:cs="Times New Roman"/>
                <w:lang w:val="en-CA"/>
              </w:rPr>
              <w:t>changeTurn</w:t>
            </w:r>
            <w:proofErr w:type="spellEnd"/>
            <w:r w:rsidRPr="00E85DC9">
              <w:rPr>
                <w:rFonts w:ascii="Times New Roman" w:hAnsi="Times New Roman" w:cs="Times New Roman"/>
                <w:lang w:val="en-CA"/>
              </w:rPr>
              <w:t xml:space="preserve"> takes turn value and changes the</w:t>
            </w:r>
            <w:r w:rsidRPr="00E85DC9">
              <w:rPr>
                <w:rFonts w:ascii="Times New Roman" w:hAnsi="Times New Roman" w:cs="Times New Roman"/>
              </w:rPr>
              <w:t xml:space="preserve"> </w:t>
            </w:r>
            <w:r w:rsidRPr="00E85DC9">
              <w:rPr>
                <w:rFonts w:ascii="Times New Roman" w:hAnsi="Times New Roman" w:cs="Times New Roman"/>
                <w:lang w:val="en-CA"/>
              </w:rPr>
              <w:t>turn. It returns 1 if previous turn was 2</w:t>
            </w:r>
          </w:p>
          <w:p w14:paraId="2B073098" w14:textId="63344AFF" w:rsidR="00CC5625" w:rsidRPr="00E85DC9" w:rsidRDefault="00CC5625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and returns 2 if previous turn was 1</w:t>
            </w:r>
          </w:p>
        </w:tc>
        <w:tc>
          <w:tcPr>
            <w:tcW w:w="4169" w:type="dxa"/>
          </w:tcPr>
          <w:p w14:paraId="69390E27" w14:textId="7E7BBBF5" w:rsidR="00F131EB" w:rsidRPr="00E85DC9" w:rsidRDefault="00F131EB" w:rsidP="00F131EB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if (t == 1)</w:t>
            </w:r>
          </w:p>
          <w:p w14:paraId="6B03313E" w14:textId="147EB7F5" w:rsidR="00F131EB" w:rsidRPr="00E85DC9" w:rsidRDefault="00F131EB" w:rsidP="00F131EB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ab/>
              <w:t xml:space="preserve">    return 2;</w:t>
            </w:r>
          </w:p>
          <w:p w14:paraId="2FFD76FA" w14:textId="149508CF" w:rsidR="00F131EB" w:rsidRPr="00E85DC9" w:rsidRDefault="00F131EB" w:rsidP="00F131EB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ab/>
              <w:t>else</w:t>
            </w:r>
          </w:p>
          <w:p w14:paraId="7192FAC2" w14:textId="77777777" w:rsidR="00F131EB" w:rsidRPr="00E85DC9" w:rsidRDefault="00F131EB" w:rsidP="00F131EB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ab/>
              <w:t xml:space="preserve">    return 1;</w:t>
            </w:r>
          </w:p>
          <w:p w14:paraId="4DDFF09D" w14:textId="01C8E33C" w:rsidR="00F131EB" w:rsidRPr="00E85DC9" w:rsidRDefault="00F131EB" w:rsidP="00F131EB">
            <w:pPr>
              <w:rPr>
                <w:rFonts w:ascii="Times New Roman" w:hAnsi="Times New Roman" w:cs="Times New Roman"/>
                <w:lang w:val="en-CA"/>
              </w:rPr>
            </w:pPr>
          </w:p>
        </w:tc>
      </w:tr>
      <w:tr w:rsidR="00AA19D1" w:rsidRPr="00AA19D1" w14:paraId="1664A152" w14:textId="77777777" w:rsidTr="009C76C4">
        <w:tc>
          <w:tcPr>
            <w:tcW w:w="1937" w:type="dxa"/>
          </w:tcPr>
          <w:p w14:paraId="0A2BC0AE" w14:textId="77777777" w:rsidR="00AA19D1" w:rsidRPr="00E85DC9" w:rsidRDefault="00CC5625">
            <w:pPr>
              <w:rPr>
                <w:rFonts w:ascii="Times New Roman" w:hAnsi="Times New Roman" w:cs="Times New Roman"/>
                <w:lang w:val="en-CA"/>
              </w:rPr>
            </w:pPr>
            <w:proofErr w:type="spellStart"/>
            <w:r w:rsidRPr="00E85DC9">
              <w:rPr>
                <w:rFonts w:ascii="Times New Roman" w:hAnsi="Times New Roman" w:cs="Times New Roman"/>
                <w:lang w:val="en-CA"/>
              </w:rPr>
              <w:t>comRandomMove</w:t>
            </w:r>
            <w:proofErr w:type="spellEnd"/>
            <w:r w:rsidRPr="00E85DC9">
              <w:rPr>
                <w:rFonts w:ascii="Times New Roman" w:hAnsi="Times New Roman" w:cs="Times New Roman"/>
                <w:lang w:val="en-CA"/>
              </w:rPr>
              <w:t xml:space="preserve"> ()</w:t>
            </w:r>
          </w:p>
          <w:p w14:paraId="55F2DDC3" w14:textId="6CEE2F58" w:rsidR="00CC5625" w:rsidRPr="00E85DC9" w:rsidRDefault="00CC5625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 xml:space="preserve">Return type: </w:t>
            </w:r>
            <w:proofErr w:type="gramStart"/>
            <w:r w:rsidRPr="00E85DC9">
              <w:rPr>
                <w:rFonts w:ascii="Times New Roman" w:hAnsi="Times New Roman" w:cs="Times New Roman"/>
                <w:lang w:val="en-CA"/>
              </w:rPr>
              <w:t>int[</w:t>
            </w:r>
            <w:proofErr w:type="gramEnd"/>
            <w:r w:rsidRPr="00E85DC9">
              <w:rPr>
                <w:rFonts w:ascii="Times New Roman" w:hAnsi="Times New Roman" w:cs="Times New Roman"/>
                <w:lang w:val="en-CA"/>
              </w:rPr>
              <w:t>]</w:t>
            </w:r>
          </w:p>
        </w:tc>
        <w:tc>
          <w:tcPr>
            <w:tcW w:w="2736" w:type="dxa"/>
          </w:tcPr>
          <w:p w14:paraId="3880CCC6" w14:textId="396BCFF6" w:rsidR="00CC5625" w:rsidRPr="00E85DC9" w:rsidRDefault="00CC5625">
            <w:pPr>
              <w:rPr>
                <w:rFonts w:ascii="Times New Roman" w:hAnsi="Times New Roman" w:cs="Times New Roman"/>
              </w:rPr>
            </w:pPr>
            <w:r w:rsidRPr="00E85DC9">
              <w:rPr>
                <w:rFonts w:ascii="Times New Roman" w:hAnsi="Times New Roman" w:cs="Times New Roman"/>
              </w:rPr>
              <w:t xml:space="preserve">decides to move for computer in easy mode It </w:t>
            </w:r>
          </w:p>
          <w:p w14:paraId="61327527" w14:textId="65CC94F3" w:rsidR="00AA19D1" w:rsidRPr="00E85DC9" w:rsidRDefault="00CC5625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</w:rPr>
              <w:t xml:space="preserve">returns an integer array representing values of row and column  </w:t>
            </w:r>
          </w:p>
        </w:tc>
        <w:tc>
          <w:tcPr>
            <w:tcW w:w="4169" w:type="dxa"/>
          </w:tcPr>
          <w:p w14:paraId="58FAF1B4" w14:textId="77777777" w:rsidR="00AA19D1" w:rsidRPr="00E85DC9" w:rsidRDefault="00DC6586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generate random position by generating random values of row and column</w:t>
            </w:r>
          </w:p>
          <w:p w14:paraId="18E6C3FD" w14:textId="77777777" w:rsidR="00DC6586" w:rsidRPr="00E85DC9" w:rsidRDefault="00DC6586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check if position is empty</w:t>
            </w:r>
          </w:p>
          <w:p w14:paraId="46ED8E21" w14:textId="77777777" w:rsidR="00DC6586" w:rsidRPr="00E85DC9" w:rsidRDefault="00DC6586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 xml:space="preserve">if yes save the move </w:t>
            </w:r>
          </w:p>
          <w:p w14:paraId="4DA65932" w14:textId="1E134E8F" w:rsidR="00DC6586" w:rsidRPr="00E85DC9" w:rsidRDefault="00DC6586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else generate random number until you get empty position (while loop)</w:t>
            </w:r>
          </w:p>
          <w:p w14:paraId="65B98A01" w14:textId="55CEEE31" w:rsidR="00DC6586" w:rsidRPr="00E85DC9" w:rsidRDefault="00DC6586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 xml:space="preserve">crate array that contain row and column number </w:t>
            </w:r>
          </w:p>
          <w:p w14:paraId="7E94AFA7" w14:textId="17115CE6" w:rsidR="000003CC" w:rsidRPr="00E85DC9" w:rsidRDefault="000003CC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lastRenderedPageBreak/>
              <w:t>display symbol ‘o’ on the screen</w:t>
            </w:r>
          </w:p>
          <w:p w14:paraId="1025ABF0" w14:textId="718CB08E" w:rsidR="000003CC" w:rsidRPr="00E85DC9" w:rsidRDefault="000003CC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return array</w:t>
            </w:r>
          </w:p>
          <w:p w14:paraId="62E0AD91" w14:textId="77777777" w:rsidR="00DC6586" w:rsidRPr="00E85DC9" w:rsidRDefault="00DC6586">
            <w:pPr>
              <w:rPr>
                <w:rFonts w:ascii="Times New Roman" w:hAnsi="Times New Roman" w:cs="Times New Roman"/>
                <w:lang w:val="en-CA"/>
              </w:rPr>
            </w:pPr>
          </w:p>
          <w:p w14:paraId="67C547E9" w14:textId="2A20F6BC" w:rsidR="00DC6586" w:rsidRPr="00E85DC9" w:rsidRDefault="00DC6586">
            <w:pPr>
              <w:rPr>
                <w:rFonts w:ascii="Times New Roman" w:hAnsi="Times New Roman" w:cs="Times New Roman"/>
                <w:lang w:val="en-CA"/>
              </w:rPr>
            </w:pPr>
          </w:p>
        </w:tc>
      </w:tr>
      <w:tr w:rsidR="00AA19D1" w:rsidRPr="00AA19D1" w14:paraId="0950642C" w14:textId="77777777" w:rsidTr="009C76C4">
        <w:tc>
          <w:tcPr>
            <w:tcW w:w="1937" w:type="dxa"/>
          </w:tcPr>
          <w:p w14:paraId="5B4E3CEA" w14:textId="77777777" w:rsidR="00AA19D1" w:rsidRPr="00E85DC9" w:rsidRDefault="00CC5625">
            <w:pPr>
              <w:rPr>
                <w:rFonts w:ascii="Times New Roman" w:hAnsi="Times New Roman" w:cs="Times New Roman"/>
                <w:lang w:val="en-CA"/>
              </w:rPr>
            </w:pPr>
            <w:proofErr w:type="spellStart"/>
            <w:r w:rsidRPr="00E85DC9">
              <w:rPr>
                <w:rFonts w:ascii="Times New Roman" w:hAnsi="Times New Roman" w:cs="Times New Roman"/>
                <w:lang w:val="en-CA"/>
              </w:rPr>
              <w:lastRenderedPageBreak/>
              <w:t>makeOptimalMove</w:t>
            </w:r>
            <w:proofErr w:type="spellEnd"/>
            <w:r w:rsidRPr="00E85DC9">
              <w:rPr>
                <w:rFonts w:ascii="Times New Roman" w:hAnsi="Times New Roman" w:cs="Times New Roman"/>
                <w:lang w:val="en-CA"/>
              </w:rPr>
              <w:t xml:space="preserve"> ()</w:t>
            </w:r>
          </w:p>
          <w:p w14:paraId="553090C1" w14:textId="2910AB97" w:rsidR="00CC5625" w:rsidRPr="00E85DC9" w:rsidRDefault="00CC5625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 xml:space="preserve">Return Type: </w:t>
            </w:r>
            <w:proofErr w:type="gramStart"/>
            <w:r w:rsidRPr="00E85DC9">
              <w:rPr>
                <w:rFonts w:ascii="Times New Roman" w:hAnsi="Times New Roman" w:cs="Times New Roman"/>
                <w:lang w:val="en-CA"/>
              </w:rPr>
              <w:t>int[</w:t>
            </w:r>
            <w:proofErr w:type="gramEnd"/>
            <w:r w:rsidRPr="00E85DC9">
              <w:rPr>
                <w:rFonts w:ascii="Times New Roman" w:hAnsi="Times New Roman" w:cs="Times New Roman"/>
                <w:lang w:val="en-CA"/>
              </w:rPr>
              <w:t>]</w:t>
            </w:r>
          </w:p>
        </w:tc>
        <w:tc>
          <w:tcPr>
            <w:tcW w:w="2736" w:type="dxa"/>
          </w:tcPr>
          <w:p w14:paraId="432E0E9C" w14:textId="54F41823" w:rsidR="00AA19D1" w:rsidRPr="00E85DC9" w:rsidRDefault="00CC5625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makes random move for easy level It returns</w:t>
            </w:r>
            <w:r w:rsidRPr="00E85DC9">
              <w:rPr>
                <w:rFonts w:ascii="Times New Roman" w:hAnsi="Times New Roman" w:cs="Times New Roman"/>
              </w:rPr>
              <w:t xml:space="preserve"> </w:t>
            </w:r>
            <w:r w:rsidR="000003CC" w:rsidRPr="00E85DC9">
              <w:rPr>
                <w:rFonts w:ascii="Times New Roman" w:hAnsi="Times New Roman" w:cs="Times New Roman"/>
              </w:rPr>
              <w:t>an</w:t>
            </w:r>
            <w:r w:rsidRPr="00E85DC9">
              <w:rPr>
                <w:rFonts w:ascii="Times New Roman" w:hAnsi="Times New Roman" w:cs="Times New Roman"/>
              </w:rPr>
              <w:t xml:space="preserve"> integer array representing values of row and column</w:t>
            </w:r>
          </w:p>
        </w:tc>
        <w:tc>
          <w:tcPr>
            <w:tcW w:w="4169" w:type="dxa"/>
          </w:tcPr>
          <w:p w14:paraId="3D384CB2" w14:textId="77777777" w:rsidR="00AA19D1" w:rsidRPr="00E85DC9" w:rsidRDefault="000003CC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create array that contain row and column number</w:t>
            </w:r>
          </w:p>
          <w:p w14:paraId="5EE11C36" w14:textId="77777777" w:rsidR="000003CC" w:rsidRPr="00E85DC9" w:rsidRDefault="000003CC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 xml:space="preserve">invoke </w:t>
            </w:r>
            <w:proofErr w:type="spellStart"/>
            <w:r w:rsidRPr="00E85DC9">
              <w:rPr>
                <w:rFonts w:ascii="Times New Roman" w:hAnsi="Times New Roman" w:cs="Times New Roman"/>
                <w:lang w:val="en-CA"/>
              </w:rPr>
              <w:t>checkComWin</w:t>
            </w:r>
            <w:proofErr w:type="spellEnd"/>
            <w:r w:rsidRPr="00E85DC9">
              <w:rPr>
                <w:rFonts w:ascii="Times New Roman" w:hAnsi="Times New Roman" w:cs="Times New Roman"/>
                <w:lang w:val="en-CA"/>
              </w:rPr>
              <w:t xml:space="preserve"> method and create an array with win information of computer index 0 - next move can result in </w:t>
            </w:r>
            <w:proofErr w:type="gramStart"/>
            <w:r w:rsidRPr="00E85DC9">
              <w:rPr>
                <w:rFonts w:ascii="Times New Roman" w:hAnsi="Times New Roman" w:cs="Times New Roman"/>
                <w:lang w:val="en-CA"/>
              </w:rPr>
              <w:t>win(</w:t>
            </w:r>
            <w:proofErr w:type="gramEnd"/>
            <w:r w:rsidRPr="00E85DC9">
              <w:rPr>
                <w:rFonts w:ascii="Times New Roman" w:hAnsi="Times New Roman" w:cs="Times New Roman"/>
                <w:lang w:val="en-CA"/>
              </w:rPr>
              <w:t>0 if can not win, 1 if can win) index 1,2 -position of that move</w:t>
            </w:r>
          </w:p>
          <w:p w14:paraId="67C37B91" w14:textId="42112029" w:rsidR="000003CC" w:rsidRPr="00E85DC9" w:rsidRDefault="000003CC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 xml:space="preserve">invoke </w:t>
            </w:r>
            <w:proofErr w:type="spellStart"/>
            <w:r w:rsidRPr="00E85DC9">
              <w:rPr>
                <w:rFonts w:ascii="Times New Roman" w:hAnsi="Times New Roman" w:cs="Times New Roman"/>
                <w:lang w:val="en-CA"/>
              </w:rPr>
              <w:t>checkPlayerWin</w:t>
            </w:r>
            <w:proofErr w:type="spellEnd"/>
            <w:r w:rsidRPr="00E85DC9">
              <w:rPr>
                <w:rFonts w:ascii="Times New Roman" w:hAnsi="Times New Roman" w:cs="Times New Roman"/>
                <w:lang w:val="en-CA"/>
              </w:rPr>
              <w:t xml:space="preserve"> method and create array with win information of player index 0 - next move can result in </w:t>
            </w:r>
            <w:r w:rsidR="00FE4676" w:rsidRPr="00E85DC9">
              <w:rPr>
                <w:rFonts w:ascii="Times New Roman" w:hAnsi="Times New Roman" w:cs="Times New Roman"/>
                <w:lang w:val="en-CA"/>
              </w:rPr>
              <w:t>win (</w:t>
            </w:r>
            <w:r w:rsidRPr="00E85DC9">
              <w:rPr>
                <w:rFonts w:ascii="Times New Roman" w:hAnsi="Times New Roman" w:cs="Times New Roman"/>
                <w:lang w:val="en-CA"/>
              </w:rPr>
              <w:t>0 if can not win, 1 if can win) index 1,2 -position of that move</w:t>
            </w:r>
          </w:p>
          <w:p w14:paraId="1BA69E3F" w14:textId="60EA8898" w:rsidR="000003CC" w:rsidRPr="00E85DC9" w:rsidRDefault="000003CC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check if computer can win (if yes store the move)</w:t>
            </w:r>
          </w:p>
          <w:p w14:paraId="20872BAD" w14:textId="51ED9E96" w:rsidR="000003CC" w:rsidRPr="00E85DC9" w:rsidRDefault="000003CC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 xml:space="preserve">if no, check for player </w:t>
            </w:r>
            <w:r w:rsidR="00FE4676" w:rsidRPr="00E85DC9">
              <w:rPr>
                <w:rFonts w:ascii="Times New Roman" w:hAnsi="Times New Roman" w:cs="Times New Roman"/>
                <w:lang w:val="en-CA"/>
              </w:rPr>
              <w:t>win (if</w:t>
            </w:r>
            <w:r w:rsidRPr="00E85DC9">
              <w:rPr>
                <w:rFonts w:ascii="Times New Roman" w:hAnsi="Times New Roman" w:cs="Times New Roman"/>
                <w:lang w:val="en-CA"/>
              </w:rPr>
              <w:t xml:space="preserve"> yes store the block move)</w:t>
            </w:r>
          </w:p>
          <w:p w14:paraId="5B9EDECB" w14:textId="14D5ED11" w:rsidR="000003CC" w:rsidRPr="00E85DC9" w:rsidRDefault="000003CC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 xml:space="preserve">if no, generate random </w:t>
            </w:r>
            <w:r w:rsidR="00FE4676" w:rsidRPr="00E85DC9">
              <w:rPr>
                <w:rFonts w:ascii="Times New Roman" w:hAnsi="Times New Roman" w:cs="Times New Roman"/>
                <w:lang w:val="en-CA"/>
              </w:rPr>
              <w:t>number (</w:t>
            </w:r>
            <w:r w:rsidRPr="00E85DC9">
              <w:rPr>
                <w:rFonts w:ascii="Times New Roman" w:hAnsi="Times New Roman" w:cs="Times New Roman"/>
                <w:lang w:val="en-CA"/>
              </w:rPr>
              <w:t>follow procedure as random move)</w:t>
            </w:r>
          </w:p>
          <w:p w14:paraId="7C20ECAD" w14:textId="25257999" w:rsidR="000003CC" w:rsidRPr="00E85DC9" w:rsidRDefault="000003CC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draw symbol</w:t>
            </w:r>
          </w:p>
          <w:p w14:paraId="29B69D54" w14:textId="64248769" w:rsidR="000003CC" w:rsidRPr="00E85DC9" w:rsidRDefault="000003CC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return position array</w:t>
            </w:r>
          </w:p>
          <w:p w14:paraId="58F34FFC" w14:textId="30893AEF" w:rsidR="000003CC" w:rsidRPr="00E85DC9" w:rsidRDefault="000003CC">
            <w:pPr>
              <w:rPr>
                <w:rFonts w:ascii="Times New Roman" w:hAnsi="Times New Roman" w:cs="Times New Roman"/>
                <w:lang w:val="en-CA"/>
              </w:rPr>
            </w:pPr>
          </w:p>
        </w:tc>
      </w:tr>
      <w:tr w:rsidR="00AA19D1" w:rsidRPr="00AA19D1" w14:paraId="4ADE1FE1" w14:textId="77777777" w:rsidTr="009C76C4">
        <w:tc>
          <w:tcPr>
            <w:tcW w:w="1937" w:type="dxa"/>
          </w:tcPr>
          <w:p w14:paraId="1CCEA998" w14:textId="77777777" w:rsidR="00AA19D1" w:rsidRPr="00E85DC9" w:rsidRDefault="00CC5625">
            <w:pPr>
              <w:rPr>
                <w:rFonts w:ascii="Times New Roman" w:hAnsi="Times New Roman" w:cs="Times New Roman"/>
              </w:rPr>
            </w:pPr>
            <w:proofErr w:type="spellStart"/>
            <w:r w:rsidRPr="00E85DC9">
              <w:rPr>
                <w:rFonts w:ascii="Times New Roman" w:hAnsi="Times New Roman" w:cs="Times New Roman"/>
              </w:rPr>
              <w:t>makePerfectMove</w:t>
            </w:r>
            <w:proofErr w:type="spellEnd"/>
            <w:r w:rsidRPr="00E85DC9">
              <w:rPr>
                <w:rFonts w:ascii="Times New Roman" w:hAnsi="Times New Roman" w:cs="Times New Roman"/>
              </w:rPr>
              <w:t xml:space="preserve"> ()</w:t>
            </w:r>
          </w:p>
          <w:p w14:paraId="2C96F325" w14:textId="3F4CE8D6" w:rsidR="00CC5625" w:rsidRPr="00E85DC9" w:rsidRDefault="00CC5625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 xml:space="preserve">Return Type: </w:t>
            </w:r>
            <w:proofErr w:type="gramStart"/>
            <w:r w:rsidRPr="00E85DC9">
              <w:rPr>
                <w:rFonts w:ascii="Times New Roman" w:hAnsi="Times New Roman" w:cs="Times New Roman"/>
                <w:lang w:val="en-CA"/>
              </w:rPr>
              <w:t>int[</w:t>
            </w:r>
            <w:proofErr w:type="gramEnd"/>
            <w:r w:rsidRPr="00E85DC9">
              <w:rPr>
                <w:rFonts w:ascii="Times New Roman" w:hAnsi="Times New Roman" w:cs="Times New Roman"/>
                <w:lang w:val="en-CA"/>
              </w:rPr>
              <w:t>]</w:t>
            </w:r>
          </w:p>
        </w:tc>
        <w:tc>
          <w:tcPr>
            <w:tcW w:w="2736" w:type="dxa"/>
          </w:tcPr>
          <w:p w14:paraId="384B20FC" w14:textId="6621CD45" w:rsidR="00AA19D1" w:rsidRPr="00E85DC9" w:rsidRDefault="00CC5625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decides to move for computer in hard mode It</w:t>
            </w:r>
          </w:p>
          <w:p w14:paraId="35FA9607" w14:textId="30308EF0" w:rsidR="00CC5625" w:rsidRPr="00E85DC9" w:rsidRDefault="00CC5625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returns an integer array representing values of row and column</w:t>
            </w:r>
          </w:p>
        </w:tc>
        <w:tc>
          <w:tcPr>
            <w:tcW w:w="4169" w:type="dxa"/>
          </w:tcPr>
          <w:p w14:paraId="144C5052" w14:textId="77777777" w:rsidR="00AA19D1" w:rsidRPr="00E85DC9" w:rsidRDefault="000003CC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Follow same procedure as optimal Move method, but instead of generating random number at last, do following procedure before and then generate random number</w:t>
            </w:r>
          </w:p>
          <w:p w14:paraId="22BEB854" w14:textId="77777777" w:rsidR="000003CC" w:rsidRPr="00E85DC9" w:rsidRDefault="000003CC">
            <w:pPr>
              <w:rPr>
                <w:rFonts w:ascii="Times New Roman" w:hAnsi="Times New Roman" w:cs="Times New Roman"/>
                <w:lang w:val="en-CA"/>
              </w:rPr>
            </w:pPr>
          </w:p>
          <w:p w14:paraId="4A03F5B7" w14:textId="5F7618C6" w:rsidR="000003CC" w:rsidRPr="00E85DC9" w:rsidRDefault="000003CC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If player’s previous move was corner take opposite corner (if empty)</w:t>
            </w:r>
          </w:p>
          <w:p w14:paraId="50A13E98" w14:textId="23141D07" w:rsidR="000003CC" w:rsidRPr="00E85DC9" w:rsidRDefault="000003CC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Take center if empty</w:t>
            </w:r>
          </w:p>
          <w:p w14:paraId="55AA578E" w14:textId="3886A1AA" w:rsidR="000003CC" w:rsidRPr="00E85DC9" w:rsidRDefault="000003CC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Then take empty corners</w:t>
            </w:r>
          </w:p>
          <w:p w14:paraId="695A5E3C" w14:textId="30FF3794" w:rsidR="000003CC" w:rsidRPr="00E85DC9" w:rsidRDefault="000003CC">
            <w:pPr>
              <w:rPr>
                <w:rFonts w:ascii="Times New Roman" w:hAnsi="Times New Roman" w:cs="Times New Roman"/>
                <w:lang w:val="en-CA"/>
              </w:rPr>
            </w:pPr>
          </w:p>
        </w:tc>
      </w:tr>
      <w:tr w:rsidR="00AA19D1" w:rsidRPr="00AA19D1" w14:paraId="6AE6FAA2" w14:textId="77777777" w:rsidTr="009C76C4">
        <w:tc>
          <w:tcPr>
            <w:tcW w:w="1937" w:type="dxa"/>
          </w:tcPr>
          <w:p w14:paraId="6F4CA4BD" w14:textId="77777777" w:rsidR="00AA19D1" w:rsidRPr="00E85DC9" w:rsidRDefault="00CC5625">
            <w:pPr>
              <w:rPr>
                <w:rFonts w:ascii="Times New Roman" w:hAnsi="Times New Roman" w:cs="Times New Roman"/>
              </w:rPr>
            </w:pPr>
            <w:proofErr w:type="spellStart"/>
            <w:r w:rsidRPr="00E85DC9">
              <w:rPr>
                <w:rFonts w:ascii="Times New Roman" w:hAnsi="Times New Roman" w:cs="Times New Roman"/>
              </w:rPr>
              <w:t>checkComWin</w:t>
            </w:r>
            <w:proofErr w:type="spellEnd"/>
            <w:r w:rsidRPr="00E85DC9">
              <w:rPr>
                <w:rFonts w:ascii="Times New Roman" w:hAnsi="Times New Roman" w:cs="Times New Roman"/>
              </w:rPr>
              <w:t xml:space="preserve"> ()</w:t>
            </w:r>
          </w:p>
          <w:p w14:paraId="339D6D67" w14:textId="6A58CCA3" w:rsidR="009C76C4" w:rsidRPr="00E85DC9" w:rsidRDefault="009C76C4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 xml:space="preserve">Return Type: </w:t>
            </w:r>
            <w:proofErr w:type="gramStart"/>
            <w:r w:rsidRPr="00E85DC9">
              <w:rPr>
                <w:rFonts w:ascii="Times New Roman" w:hAnsi="Times New Roman" w:cs="Times New Roman"/>
                <w:lang w:val="en-CA"/>
              </w:rPr>
              <w:t>int[</w:t>
            </w:r>
            <w:proofErr w:type="gramEnd"/>
            <w:r w:rsidRPr="00E85DC9">
              <w:rPr>
                <w:rFonts w:ascii="Times New Roman" w:hAnsi="Times New Roman" w:cs="Times New Roman"/>
                <w:lang w:val="en-CA"/>
              </w:rPr>
              <w:t>]</w:t>
            </w:r>
          </w:p>
        </w:tc>
        <w:tc>
          <w:tcPr>
            <w:tcW w:w="2736" w:type="dxa"/>
          </w:tcPr>
          <w:p w14:paraId="1BE2EC7C" w14:textId="77777777" w:rsidR="00AA19D1" w:rsidRPr="00E85DC9" w:rsidRDefault="009C76C4">
            <w:pPr>
              <w:rPr>
                <w:rFonts w:ascii="Times New Roman" w:hAnsi="Times New Roman" w:cs="Times New Roman"/>
              </w:rPr>
            </w:pPr>
            <w:r w:rsidRPr="00E85DC9">
              <w:rPr>
                <w:rFonts w:ascii="Times New Roman" w:hAnsi="Times New Roman" w:cs="Times New Roman"/>
              </w:rPr>
              <w:t>uses the board array and finds if there are any possible move that the computer can make to</w:t>
            </w:r>
          </w:p>
          <w:p w14:paraId="397AE927" w14:textId="27E6D792" w:rsidR="009C76C4" w:rsidRPr="00E85DC9" w:rsidRDefault="009C76C4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win. Then it returns an array with the information including where computer can place the move to win.</w:t>
            </w:r>
          </w:p>
        </w:tc>
        <w:tc>
          <w:tcPr>
            <w:tcW w:w="4169" w:type="dxa"/>
          </w:tcPr>
          <w:p w14:paraId="0BA06275" w14:textId="77777777" w:rsidR="00AA19D1" w:rsidRPr="00E85DC9" w:rsidRDefault="00AE4FC7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 xml:space="preserve">create an array with win information index 0 - next move can result in </w:t>
            </w:r>
            <w:proofErr w:type="gramStart"/>
            <w:r w:rsidRPr="00E85DC9">
              <w:rPr>
                <w:rFonts w:ascii="Times New Roman" w:hAnsi="Times New Roman" w:cs="Times New Roman"/>
                <w:lang w:val="en-CA"/>
              </w:rPr>
              <w:t>win(</w:t>
            </w:r>
            <w:proofErr w:type="gramEnd"/>
            <w:r w:rsidRPr="00E85DC9">
              <w:rPr>
                <w:rFonts w:ascii="Times New Roman" w:hAnsi="Times New Roman" w:cs="Times New Roman"/>
                <w:lang w:val="en-CA"/>
              </w:rPr>
              <w:t>0 if can not win, 1 if can win index 1, 2 - value of possible win position</w:t>
            </w:r>
          </w:p>
          <w:p w14:paraId="5B89C9A7" w14:textId="73DE61FD" w:rsidR="00AE4FC7" w:rsidRPr="00E85DC9" w:rsidRDefault="009A52AC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loop through every row number and check two in a row for symbol 0</w:t>
            </w:r>
          </w:p>
          <w:p w14:paraId="76610A45" w14:textId="4BA77FCB" w:rsidR="009A52AC" w:rsidRPr="00E85DC9" w:rsidRDefault="009A52AC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 xml:space="preserve">if did not find any move, loop through every column number and check two in a row for </w:t>
            </w:r>
            <w:r w:rsidR="006D4C93" w:rsidRPr="00E85DC9">
              <w:rPr>
                <w:rFonts w:ascii="Times New Roman" w:hAnsi="Times New Roman" w:cs="Times New Roman"/>
                <w:lang w:val="en-CA"/>
              </w:rPr>
              <w:t>symbol 0</w:t>
            </w:r>
          </w:p>
          <w:p w14:paraId="15A4699D" w14:textId="35621F8C" w:rsidR="009A52AC" w:rsidRPr="00E85DC9" w:rsidRDefault="009A52AC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if did not find any move,</w:t>
            </w:r>
            <w:r w:rsidRPr="00E85DC9">
              <w:rPr>
                <w:rFonts w:ascii="Times New Roman" w:hAnsi="Times New Roman" w:cs="Times New Roman"/>
              </w:rPr>
              <w:t xml:space="preserve"> </w:t>
            </w:r>
            <w:r w:rsidRPr="00E85DC9">
              <w:rPr>
                <w:rFonts w:ascii="Times New Roman" w:hAnsi="Times New Roman" w:cs="Times New Roman"/>
                <w:lang w:val="en-CA"/>
              </w:rPr>
              <w:t>check two diagonals to find two in a row for symbol 0</w:t>
            </w:r>
          </w:p>
          <w:p w14:paraId="77FF845E" w14:textId="77777777" w:rsidR="009A52AC" w:rsidRPr="00E85DC9" w:rsidRDefault="009A52AC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save the winning move if find any and change first index to 1</w:t>
            </w:r>
          </w:p>
          <w:p w14:paraId="3B4F43C0" w14:textId="745900DC" w:rsidR="009A52AC" w:rsidRPr="00E85DC9" w:rsidRDefault="009A52AC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return array</w:t>
            </w:r>
          </w:p>
        </w:tc>
      </w:tr>
      <w:tr w:rsidR="00AA19D1" w:rsidRPr="00AA19D1" w14:paraId="50D83435" w14:textId="77777777" w:rsidTr="009C76C4">
        <w:tc>
          <w:tcPr>
            <w:tcW w:w="1937" w:type="dxa"/>
          </w:tcPr>
          <w:p w14:paraId="63697831" w14:textId="77777777" w:rsidR="00AA19D1" w:rsidRPr="00E85DC9" w:rsidRDefault="009C76C4">
            <w:pPr>
              <w:rPr>
                <w:rFonts w:ascii="Times New Roman" w:hAnsi="Times New Roman" w:cs="Times New Roman"/>
              </w:rPr>
            </w:pPr>
            <w:proofErr w:type="spellStart"/>
            <w:r w:rsidRPr="00E85DC9">
              <w:rPr>
                <w:rFonts w:ascii="Times New Roman" w:hAnsi="Times New Roman" w:cs="Times New Roman"/>
              </w:rPr>
              <w:lastRenderedPageBreak/>
              <w:t>checkPlayerWin</w:t>
            </w:r>
            <w:proofErr w:type="spellEnd"/>
            <w:r w:rsidRPr="00E85DC9">
              <w:rPr>
                <w:rFonts w:ascii="Times New Roman" w:hAnsi="Times New Roman" w:cs="Times New Roman"/>
              </w:rPr>
              <w:t xml:space="preserve"> ()</w:t>
            </w:r>
          </w:p>
          <w:p w14:paraId="574C8355" w14:textId="6034CD76" w:rsidR="009C76C4" w:rsidRPr="00E85DC9" w:rsidRDefault="009C76C4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 xml:space="preserve">Return Type: </w:t>
            </w:r>
            <w:proofErr w:type="gramStart"/>
            <w:r w:rsidRPr="00E85DC9">
              <w:rPr>
                <w:rFonts w:ascii="Times New Roman" w:hAnsi="Times New Roman" w:cs="Times New Roman"/>
                <w:lang w:val="en-CA"/>
              </w:rPr>
              <w:t>int[</w:t>
            </w:r>
            <w:proofErr w:type="gramEnd"/>
            <w:r w:rsidRPr="00E85DC9">
              <w:rPr>
                <w:rFonts w:ascii="Times New Roman" w:hAnsi="Times New Roman" w:cs="Times New Roman"/>
                <w:lang w:val="en-CA"/>
              </w:rPr>
              <w:t>]</w:t>
            </w:r>
          </w:p>
        </w:tc>
        <w:tc>
          <w:tcPr>
            <w:tcW w:w="2736" w:type="dxa"/>
          </w:tcPr>
          <w:p w14:paraId="2D573609" w14:textId="78924D8E" w:rsidR="00AA19D1" w:rsidRPr="00E85DC9" w:rsidRDefault="009C76C4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</w:rPr>
              <w:t>uses the board array and finds if there are any possible moves for the player that he/she may make and win. Then it returns an array with the information including where player will place the move to win.</w:t>
            </w:r>
          </w:p>
        </w:tc>
        <w:tc>
          <w:tcPr>
            <w:tcW w:w="4169" w:type="dxa"/>
          </w:tcPr>
          <w:p w14:paraId="05C0CF2A" w14:textId="02626C49" w:rsidR="00AA19D1" w:rsidRPr="00E85DC9" w:rsidRDefault="009A52AC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 xml:space="preserve">Follow the same procedure as </w:t>
            </w:r>
            <w:proofErr w:type="spellStart"/>
            <w:r w:rsidRPr="00E85DC9">
              <w:rPr>
                <w:rFonts w:ascii="Times New Roman" w:hAnsi="Times New Roman" w:cs="Times New Roman"/>
                <w:lang w:val="en-CA"/>
              </w:rPr>
              <w:t>checkComWin</w:t>
            </w:r>
            <w:proofErr w:type="spellEnd"/>
            <w:r w:rsidRPr="00E85DC9">
              <w:rPr>
                <w:rFonts w:ascii="Times New Roman" w:hAnsi="Times New Roman" w:cs="Times New Roman"/>
                <w:lang w:val="en-CA"/>
              </w:rPr>
              <w:t xml:space="preserve"> method but instead of checking for symbol 0 check for symbol x</w:t>
            </w:r>
          </w:p>
        </w:tc>
      </w:tr>
      <w:tr w:rsidR="00AA19D1" w:rsidRPr="00AA19D1" w14:paraId="7D2CC119" w14:textId="77777777" w:rsidTr="009C76C4">
        <w:tc>
          <w:tcPr>
            <w:tcW w:w="1937" w:type="dxa"/>
          </w:tcPr>
          <w:p w14:paraId="02B23690" w14:textId="77777777" w:rsidR="00AA19D1" w:rsidRPr="00E85DC9" w:rsidRDefault="00545C56">
            <w:pPr>
              <w:rPr>
                <w:rFonts w:ascii="Times New Roman" w:hAnsi="Times New Roman" w:cs="Times New Roman"/>
                <w:lang w:val="en-CA"/>
              </w:rPr>
            </w:pPr>
            <w:proofErr w:type="spellStart"/>
            <w:r w:rsidRPr="00E85DC9">
              <w:rPr>
                <w:rFonts w:ascii="Times New Roman" w:hAnsi="Times New Roman" w:cs="Times New Roman"/>
                <w:lang w:val="en-CA"/>
              </w:rPr>
              <w:t>gameOverChecker</w:t>
            </w:r>
            <w:proofErr w:type="spellEnd"/>
            <w:r w:rsidRPr="00E85DC9">
              <w:rPr>
                <w:rFonts w:ascii="Times New Roman" w:hAnsi="Times New Roman" w:cs="Times New Roman"/>
                <w:lang w:val="en-CA"/>
              </w:rPr>
              <w:t xml:space="preserve"> (</w:t>
            </w:r>
            <w:proofErr w:type="spellStart"/>
            <w:proofErr w:type="gramStart"/>
            <w:r w:rsidRPr="00E85DC9">
              <w:rPr>
                <w:rFonts w:ascii="Times New Roman" w:hAnsi="Times New Roman" w:cs="Times New Roman"/>
                <w:lang w:val="en-CA"/>
              </w:rPr>
              <w:t>int</w:t>
            </w:r>
            <w:proofErr w:type="spellEnd"/>
            <w:r w:rsidRPr="00E85DC9">
              <w:rPr>
                <w:rFonts w:ascii="Times New Roman" w:hAnsi="Times New Roman" w:cs="Times New Roman"/>
                <w:lang w:val="en-CA"/>
              </w:rPr>
              <w:t>[</w:t>
            </w:r>
            <w:proofErr w:type="gramEnd"/>
            <w:r w:rsidRPr="00E85DC9">
              <w:rPr>
                <w:rFonts w:ascii="Times New Roman" w:hAnsi="Times New Roman" w:cs="Times New Roman"/>
                <w:lang w:val="en-CA"/>
              </w:rPr>
              <w:t xml:space="preserve">] </w:t>
            </w:r>
            <w:proofErr w:type="spellStart"/>
            <w:r w:rsidRPr="00E85DC9">
              <w:rPr>
                <w:rFonts w:ascii="Times New Roman" w:hAnsi="Times New Roman" w:cs="Times New Roman"/>
                <w:lang w:val="en-CA"/>
              </w:rPr>
              <w:t>pos</w:t>
            </w:r>
            <w:proofErr w:type="spellEnd"/>
            <w:r w:rsidRPr="00E85DC9">
              <w:rPr>
                <w:rFonts w:ascii="Times New Roman" w:hAnsi="Times New Roman" w:cs="Times New Roman"/>
                <w:lang w:val="en-CA"/>
              </w:rPr>
              <w:t>)</w:t>
            </w:r>
          </w:p>
          <w:p w14:paraId="4E57660D" w14:textId="1D40148E" w:rsidR="00545C56" w:rsidRPr="00E85DC9" w:rsidRDefault="00545C56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Return type: boolean</w:t>
            </w:r>
          </w:p>
        </w:tc>
        <w:tc>
          <w:tcPr>
            <w:tcW w:w="2736" w:type="dxa"/>
          </w:tcPr>
          <w:p w14:paraId="09F2F11F" w14:textId="66E295D7" w:rsidR="00AA19D1" w:rsidRPr="00E85DC9" w:rsidRDefault="00545C56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checks if the game is over and returns a type Boolean (a type Boolean (true or false))</w:t>
            </w:r>
          </w:p>
        </w:tc>
        <w:tc>
          <w:tcPr>
            <w:tcW w:w="4169" w:type="dxa"/>
          </w:tcPr>
          <w:p w14:paraId="2F20BDB5" w14:textId="77777777" w:rsidR="00AA19D1" w:rsidRPr="00E85DC9" w:rsidRDefault="008F2F72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Take the array and save the array value into two integer row and col</w:t>
            </w:r>
          </w:p>
          <w:p w14:paraId="6B67D99C" w14:textId="515C6D25" w:rsidR="008F2F72" w:rsidRPr="00E85DC9" w:rsidRDefault="008F2F72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 xml:space="preserve">Check row, column and diagonal corresponding to value of row and col </w:t>
            </w:r>
            <w:r w:rsidR="00F131EB" w:rsidRPr="00E85DC9">
              <w:rPr>
                <w:rFonts w:ascii="Times New Roman" w:hAnsi="Times New Roman" w:cs="Times New Roman"/>
                <w:lang w:val="en-CA"/>
              </w:rPr>
              <w:t>t</w:t>
            </w:r>
            <w:r w:rsidRPr="00E85DC9">
              <w:rPr>
                <w:rFonts w:ascii="Times New Roman" w:hAnsi="Times New Roman" w:cs="Times New Roman"/>
                <w:lang w:val="en-CA"/>
              </w:rPr>
              <w:t xml:space="preserve">o find three same </w:t>
            </w:r>
            <w:r w:rsidR="00EF1625" w:rsidRPr="00E85DC9">
              <w:rPr>
                <w:rFonts w:ascii="Times New Roman" w:hAnsi="Times New Roman" w:cs="Times New Roman"/>
                <w:lang w:val="en-CA"/>
              </w:rPr>
              <w:t>symbols</w:t>
            </w:r>
            <w:r w:rsidRPr="00E85DC9">
              <w:rPr>
                <w:rFonts w:ascii="Times New Roman" w:hAnsi="Times New Roman" w:cs="Times New Roman"/>
                <w:lang w:val="en-CA"/>
              </w:rPr>
              <w:t xml:space="preserve"> in a row</w:t>
            </w:r>
          </w:p>
          <w:p w14:paraId="056F4D3E" w14:textId="4FCA105E" w:rsidR="008F2F72" w:rsidRPr="00E85DC9" w:rsidRDefault="008F2F72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 xml:space="preserve">If find three in a row return true else return false  </w:t>
            </w:r>
          </w:p>
          <w:p w14:paraId="4818DEEB" w14:textId="61EA5F55" w:rsidR="008F2F72" w:rsidRPr="00E85DC9" w:rsidRDefault="008F2F72">
            <w:pPr>
              <w:rPr>
                <w:rFonts w:ascii="Times New Roman" w:hAnsi="Times New Roman" w:cs="Times New Roman"/>
                <w:lang w:val="en-CA"/>
              </w:rPr>
            </w:pPr>
          </w:p>
        </w:tc>
      </w:tr>
      <w:tr w:rsidR="00AA19D1" w:rsidRPr="00AA19D1" w14:paraId="28C87C46" w14:textId="77777777" w:rsidTr="009C76C4">
        <w:tc>
          <w:tcPr>
            <w:tcW w:w="1937" w:type="dxa"/>
          </w:tcPr>
          <w:p w14:paraId="703AC137" w14:textId="77777777" w:rsidR="00AA19D1" w:rsidRPr="00E85DC9" w:rsidRDefault="00542113">
            <w:pPr>
              <w:rPr>
                <w:rFonts w:ascii="Times New Roman" w:hAnsi="Times New Roman" w:cs="Times New Roman"/>
                <w:lang w:val="en-CA"/>
              </w:rPr>
            </w:pPr>
            <w:proofErr w:type="spellStart"/>
            <w:r w:rsidRPr="00E85DC9">
              <w:rPr>
                <w:rFonts w:ascii="Times New Roman" w:hAnsi="Times New Roman" w:cs="Times New Roman"/>
                <w:lang w:val="en-CA"/>
              </w:rPr>
              <w:t>tieChecker</w:t>
            </w:r>
            <w:proofErr w:type="spellEnd"/>
            <w:r w:rsidRPr="00E85DC9">
              <w:rPr>
                <w:rFonts w:ascii="Times New Roman" w:hAnsi="Times New Roman" w:cs="Times New Roman"/>
                <w:lang w:val="en-CA"/>
              </w:rPr>
              <w:t xml:space="preserve"> ()</w:t>
            </w:r>
          </w:p>
          <w:p w14:paraId="38F8D338" w14:textId="5D49526E" w:rsidR="00542113" w:rsidRPr="00E85DC9" w:rsidRDefault="00542113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Return type: boolean</w:t>
            </w:r>
          </w:p>
        </w:tc>
        <w:tc>
          <w:tcPr>
            <w:tcW w:w="2736" w:type="dxa"/>
          </w:tcPr>
          <w:p w14:paraId="3CCBDDFD" w14:textId="0546A98A" w:rsidR="00AA19D1" w:rsidRPr="00E85DC9" w:rsidRDefault="00542113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checks if the game i</w:t>
            </w:r>
            <w:r w:rsidR="008F2F72" w:rsidRPr="00E85DC9">
              <w:rPr>
                <w:rFonts w:ascii="Times New Roman" w:hAnsi="Times New Roman" w:cs="Times New Roman"/>
                <w:lang w:val="en-CA"/>
              </w:rPr>
              <w:t>s</w:t>
            </w:r>
            <w:r w:rsidRPr="00E85DC9">
              <w:rPr>
                <w:rFonts w:ascii="Times New Roman" w:hAnsi="Times New Roman" w:cs="Times New Roman"/>
                <w:lang w:val="en-CA"/>
              </w:rPr>
              <w:t xml:space="preserve"> tie or not and returns</w:t>
            </w:r>
            <w:r w:rsidRPr="00E85DC9">
              <w:rPr>
                <w:rFonts w:ascii="Times New Roman" w:hAnsi="Times New Roman" w:cs="Times New Roman"/>
              </w:rPr>
              <w:t xml:space="preserve"> </w:t>
            </w:r>
            <w:r w:rsidRPr="00E85DC9">
              <w:rPr>
                <w:rFonts w:ascii="Times New Roman" w:hAnsi="Times New Roman" w:cs="Times New Roman"/>
                <w:lang w:val="en-CA"/>
              </w:rPr>
              <w:t>a type Boolean (if yes then true or if no then false)</w:t>
            </w:r>
          </w:p>
        </w:tc>
        <w:tc>
          <w:tcPr>
            <w:tcW w:w="4169" w:type="dxa"/>
          </w:tcPr>
          <w:p w14:paraId="658B69F5" w14:textId="306CC02F" w:rsidR="00AA19D1" w:rsidRPr="00E85DC9" w:rsidRDefault="008F2F72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Declare boolean variable tie to true</w:t>
            </w:r>
          </w:p>
          <w:p w14:paraId="032F1ED8" w14:textId="77777777" w:rsidR="008F2F72" w:rsidRPr="00E85DC9" w:rsidRDefault="008F2F72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Use for loop to check if every position is fill with x and 0</w:t>
            </w:r>
          </w:p>
          <w:p w14:paraId="79BEFD09" w14:textId="77777777" w:rsidR="008F2F72" w:rsidRPr="00E85DC9" w:rsidRDefault="008F2F72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If every position is filled with x or o</w:t>
            </w:r>
          </w:p>
          <w:p w14:paraId="5EC575D5" w14:textId="77777777" w:rsidR="008F2F72" w:rsidRPr="00E85DC9" w:rsidRDefault="008F2F72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Set tie to false</w:t>
            </w:r>
          </w:p>
          <w:p w14:paraId="74101A29" w14:textId="079584DB" w:rsidR="008F2F72" w:rsidRPr="00E85DC9" w:rsidRDefault="008F2F72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Return tie</w:t>
            </w:r>
          </w:p>
        </w:tc>
      </w:tr>
      <w:tr w:rsidR="00AA19D1" w:rsidRPr="00AA19D1" w14:paraId="26E1DB49" w14:textId="77777777" w:rsidTr="009C76C4">
        <w:tc>
          <w:tcPr>
            <w:tcW w:w="1937" w:type="dxa"/>
          </w:tcPr>
          <w:p w14:paraId="284AC871" w14:textId="77777777" w:rsidR="00AA19D1" w:rsidRPr="00E85DC9" w:rsidRDefault="00542113">
            <w:pPr>
              <w:rPr>
                <w:rFonts w:ascii="Times New Roman" w:hAnsi="Times New Roman" w:cs="Times New Roman"/>
                <w:lang w:val="en-CA"/>
              </w:rPr>
            </w:pPr>
            <w:proofErr w:type="spellStart"/>
            <w:r w:rsidRPr="00E85DC9">
              <w:rPr>
                <w:rFonts w:ascii="Times New Roman" w:hAnsi="Times New Roman" w:cs="Times New Roman"/>
                <w:lang w:val="en-CA"/>
              </w:rPr>
              <w:t>clearBoard</w:t>
            </w:r>
            <w:proofErr w:type="spellEnd"/>
            <w:r w:rsidRPr="00E85DC9">
              <w:rPr>
                <w:rFonts w:ascii="Times New Roman" w:hAnsi="Times New Roman" w:cs="Times New Roman"/>
                <w:lang w:val="en-CA"/>
              </w:rPr>
              <w:t xml:space="preserve"> ()</w:t>
            </w:r>
          </w:p>
          <w:p w14:paraId="2E545A21" w14:textId="3D953143" w:rsidR="00542113" w:rsidRPr="00E85DC9" w:rsidRDefault="00542113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Return type: void</w:t>
            </w:r>
          </w:p>
        </w:tc>
        <w:tc>
          <w:tcPr>
            <w:tcW w:w="2736" w:type="dxa"/>
          </w:tcPr>
          <w:p w14:paraId="75126F83" w14:textId="141A5D61" w:rsidR="00AA19D1" w:rsidRPr="00E85DC9" w:rsidRDefault="00542113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clears the tic tac toe board</w:t>
            </w:r>
          </w:p>
        </w:tc>
        <w:tc>
          <w:tcPr>
            <w:tcW w:w="4169" w:type="dxa"/>
          </w:tcPr>
          <w:p w14:paraId="5CF6FE0C" w14:textId="77777777" w:rsidR="00AA19D1" w:rsidRPr="00E85DC9" w:rsidRDefault="008F2F72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Set back ground colour</w:t>
            </w:r>
          </w:p>
          <w:p w14:paraId="5F4CF863" w14:textId="4CD07AED" w:rsidR="008F2F72" w:rsidRPr="00E85DC9" w:rsidRDefault="008F2F72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fill square on tic tac toe board area</w:t>
            </w:r>
          </w:p>
        </w:tc>
      </w:tr>
      <w:tr w:rsidR="00AA19D1" w:rsidRPr="00AA19D1" w14:paraId="22270BD2" w14:textId="77777777" w:rsidTr="009C76C4">
        <w:tc>
          <w:tcPr>
            <w:tcW w:w="1937" w:type="dxa"/>
          </w:tcPr>
          <w:p w14:paraId="70385913" w14:textId="77777777" w:rsidR="00AA19D1" w:rsidRPr="00E85DC9" w:rsidRDefault="00542113">
            <w:pPr>
              <w:rPr>
                <w:rFonts w:ascii="Times New Roman" w:hAnsi="Times New Roman" w:cs="Times New Roman"/>
              </w:rPr>
            </w:pPr>
            <w:proofErr w:type="spellStart"/>
            <w:r w:rsidRPr="00E85DC9">
              <w:rPr>
                <w:rFonts w:ascii="Times New Roman" w:hAnsi="Times New Roman" w:cs="Times New Roman"/>
              </w:rPr>
              <w:t>displayResult</w:t>
            </w:r>
            <w:proofErr w:type="spellEnd"/>
            <w:r w:rsidRPr="00E85DC9">
              <w:rPr>
                <w:rFonts w:ascii="Times New Roman" w:hAnsi="Times New Roman" w:cs="Times New Roman"/>
              </w:rPr>
              <w:t xml:space="preserve"> (</w:t>
            </w:r>
            <w:r w:rsidRPr="00E85DC9">
              <w:rPr>
                <w:rFonts w:ascii="Times New Roman" w:hAnsi="Times New Roman" w:cs="Times New Roman"/>
                <w:b/>
                <w:bCs/>
              </w:rPr>
              <w:t>char</w:t>
            </w:r>
            <w:r w:rsidRPr="00E85DC9">
              <w:rPr>
                <w:rFonts w:ascii="Times New Roman" w:hAnsi="Times New Roman" w:cs="Times New Roman"/>
              </w:rPr>
              <w:t xml:space="preserve"> symbol)</w:t>
            </w:r>
          </w:p>
          <w:p w14:paraId="41A659E2" w14:textId="54532127" w:rsidR="00542113" w:rsidRPr="00E85DC9" w:rsidRDefault="00542113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Return type: void</w:t>
            </w:r>
          </w:p>
        </w:tc>
        <w:tc>
          <w:tcPr>
            <w:tcW w:w="2736" w:type="dxa"/>
          </w:tcPr>
          <w:p w14:paraId="25D30F31" w14:textId="1BC72F3E" w:rsidR="00AA19D1" w:rsidRPr="00E85DC9" w:rsidRDefault="00542113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displays the result of the game</w:t>
            </w:r>
          </w:p>
        </w:tc>
        <w:tc>
          <w:tcPr>
            <w:tcW w:w="4169" w:type="dxa"/>
          </w:tcPr>
          <w:p w14:paraId="741D52B9" w14:textId="396A256F" w:rsidR="00C11B55" w:rsidRPr="00E85DC9" w:rsidRDefault="00C11B55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 xml:space="preserve">Use </w:t>
            </w:r>
            <w:proofErr w:type="spellStart"/>
            <w:r w:rsidRPr="00E85DC9">
              <w:rPr>
                <w:rFonts w:ascii="Times New Roman" w:hAnsi="Times New Roman" w:cs="Times New Roman"/>
                <w:lang w:val="en-CA"/>
              </w:rPr>
              <w:t>setBackground</w:t>
            </w:r>
            <w:proofErr w:type="spellEnd"/>
            <w:r w:rsidRPr="00E85DC9">
              <w:rPr>
                <w:rFonts w:ascii="Times New Roman" w:hAnsi="Times New Roman" w:cs="Times New Roman"/>
                <w:lang w:val="en-CA"/>
              </w:rPr>
              <w:t xml:space="preserve"> method to clear area</w:t>
            </w:r>
          </w:p>
          <w:p w14:paraId="16107101" w14:textId="03578E0A" w:rsidR="00C11B55" w:rsidRPr="00E85DC9" w:rsidRDefault="008F2F72">
            <w:pPr>
              <w:rPr>
                <w:rFonts w:ascii="Times New Roman" w:hAnsi="Times New Roman" w:cs="Times New Roman"/>
              </w:rPr>
            </w:pPr>
            <w:r w:rsidRPr="00E85DC9">
              <w:rPr>
                <w:rFonts w:ascii="Times New Roman" w:hAnsi="Times New Roman" w:cs="Times New Roman"/>
              </w:rPr>
              <w:t>S</w:t>
            </w:r>
            <w:r w:rsidR="00C11B55" w:rsidRPr="00E85DC9">
              <w:rPr>
                <w:rFonts w:ascii="Times New Roman" w:hAnsi="Times New Roman" w:cs="Times New Roman"/>
              </w:rPr>
              <w:t>et font colour, font type and font size</w:t>
            </w:r>
          </w:p>
          <w:p w14:paraId="51BFF83A" w14:textId="78902123" w:rsidR="008F2F72" w:rsidRPr="00E85DC9" w:rsidRDefault="009A25C4">
            <w:pPr>
              <w:rPr>
                <w:rFonts w:ascii="Times New Roman" w:hAnsi="Times New Roman" w:cs="Times New Roman"/>
              </w:rPr>
            </w:pPr>
            <w:r w:rsidRPr="00E85DC9">
              <w:rPr>
                <w:rFonts w:ascii="Times New Roman" w:hAnsi="Times New Roman" w:cs="Times New Roman"/>
              </w:rPr>
              <w:t>if (</w:t>
            </w:r>
            <w:r w:rsidR="008F2F72" w:rsidRPr="00E85DC9">
              <w:rPr>
                <w:rFonts w:ascii="Times New Roman" w:hAnsi="Times New Roman" w:cs="Times New Roman"/>
              </w:rPr>
              <w:t>symbol == ‘x’)</w:t>
            </w:r>
          </w:p>
          <w:p w14:paraId="57B4E217" w14:textId="77777777" w:rsidR="008F2F72" w:rsidRPr="00E85DC9" w:rsidRDefault="008F2F72">
            <w:pPr>
              <w:rPr>
                <w:rFonts w:ascii="Times New Roman" w:hAnsi="Times New Roman" w:cs="Times New Roman"/>
              </w:rPr>
            </w:pPr>
            <w:r w:rsidRPr="00E85DC9">
              <w:rPr>
                <w:rFonts w:ascii="Times New Roman" w:hAnsi="Times New Roman" w:cs="Times New Roman"/>
              </w:rPr>
              <w:t xml:space="preserve">      draw x wins</w:t>
            </w:r>
          </w:p>
          <w:p w14:paraId="496047C4" w14:textId="6BFF0969" w:rsidR="008F2F72" w:rsidRPr="00E85DC9" w:rsidRDefault="008F2F72">
            <w:pPr>
              <w:rPr>
                <w:rFonts w:ascii="Times New Roman" w:hAnsi="Times New Roman" w:cs="Times New Roman"/>
              </w:rPr>
            </w:pPr>
            <w:r w:rsidRPr="00E85DC9">
              <w:rPr>
                <w:rFonts w:ascii="Times New Roman" w:hAnsi="Times New Roman" w:cs="Times New Roman"/>
              </w:rPr>
              <w:t xml:space="preserve">else </w:t>
            </w:r>
            <w:r w:rsidR="009A25C4" w:rsidRPr="00E85DC9">
              <w:rPr>
                <w:rFonts w:ascii="Times New Roman" w:hAnsi="Times New Roman" w:cs="Times New Roman"/>
              </w:rPr>
              <w:t>if (</w:t>
            </w:r>
            <w:r w:rsidRPr="00E85DC9">
              <w:rPr>
                <w:rFonts w:ascii="Times New Roman" w:hAnsi="Times New Roman" w:cs="Times New Roman"/>
              </w:rPr>
              <w:t>symbol == ‘0’)</w:t>
            </w:r>
          </w:p>
          <w:p w14:paraId="01D276F4" w14:textId="77777777" w:rsidR="008F2F72" w:rsidRPr="00E85DC9" w:rsidRDefault="008F2F72">
            <w:pPr>
              <w:rPr>
                <w:rFonts w:ascii="Times New Roman" w:hAnsi="Times New Roman" w:cs="Times New Roman"/>
              </w:rPr>
            </w:pPr>
            <w:r w:rsidRPr="00E85DC9">
              <w:rPr>
                <w:rFonts w:ascii="Times New Roman" w:hAnsi="Times New Roman" w:cs="Times New Roman"/>
              </w:rPr>
              <w:t xml:space="preserve">      draw o wins</w:t>
            </w:r>
          </w:p>
          <w:p w14:paraId="4B1F9FF8" w14:textId="77777777" w:rsidR="008F2F72" w:rsidRPr="00E85DC9" w:rsidRDefault="008F2F72">
            <w:pPr>
              <w:rPr>
                <w:rFonts w:ascii="Times New Roman" w:hAnsi="Times New Roman" w:cs="Times New Roman"/>
              </w:rPr>
            </w:pPr>
            <w:r w:rsidRPr="00E85DC9">
              <w:rPr>
                <w:rFonts w:ascii="Times New Roman" w:hAnsi="Times New Roman" w:cs="Times New Roman"/>
              </w:rPr>
              <w:t>else</w:t>
            </w:r>
          </w:p>
          <w:p w14:paraId="065E113F" w14:textId="77777777" w:rsidR="008F2F72" w:rsidRPr="00E85DC9" w:rsidRDefault="008F2F72">
            <w:pPr>
              <w:rPr>
                <w:rFonts w:ascii="Times New Roman" w:hAnsi="Times New Roman" w:cs="Times New Roman"/>
              </w:rPr>
            </w:pPr>
            <w:r w:rsidRPr="00E85DC9">
              <w:rPr>
                <w:rFonts w:ascii="Times New Roman" w:hAnsi="Times New Roman" w:cs="Times New Roman"/>
              </w:rPr>
              <w:t xml:space="preserve">     draw tie game</w:t>
            </w:r>
          </w:p>
          <w:p w14:paraId="5A344D7E" w14:textId="77777777" w:rsidR="008F2F72" w:rsidRPr="00E85DC9" w:rsidRDefault="008F2F72">
            <w:pPr>
              <w:rPr>
                <w:rFonts w:ascii="Times New Roman" w:hAnsi="Times New Roman" w:cs="Times New Roman"/>
              </w:rPr>
            </w:pPr>
          </w:p>
          <w:p w14:paraId="127B576E" w14:textId="77777777" w:rsidR="008F2F72" w:rsidRPr="00E85DC9" w:rsidRDefault="008F2F72">
            <w:pPr>
              <w:rPr>
                <w:rFonts w:ascii="Times New Roman" w:hAnsi="Times New Roman" w:cs="Times New Roman"/>
              </w:rPr>
            </w:pPr>
            <w:r w:rsidRPr="00E85DC9">
              <w:rPr>
                <w:rFonts w:ascii="Times New Roman" w:hAnsi="Times New Roman" w:cs="Times New Roman"/>
              </w:rPr>
              <w:t>display press any key to continue</w:t>
            </w:r>
          </w:p>
          <w:p w14:paraId="2CFA8758" w14:textId="70F74F26" w:rsidR="008F2F72" w:rsidRPr="00E85DC9" w:rsidRDefault="008F2F72">
            <w:pPr>
              <w:rPr>
                <w:rFonts w:ascii="Times New Roman" w:hAnsi="Times New Roman" w:cs="Times New Roman"/>
              </w:rPr>
            </w:pPr>
            <w:r w:rsidRPr="00E85DC9">
              <w:rPr>
                <w:rFonts w:ascii="Times New Roman" w:hAnsi="Times New Roman" w:cs="Times New Roman"/>
              </w:rPr>
              <w:t xml:space="preserve">and use </w:t>
            </w:r>
            <w:proofErr w:type="spellStart"/>
            <w:r w:rsidRPr="00E85DC9">
              <w:rPr>
                <w:rFonts w:ascii="Times New Roman" w:hAnsi="Times New Roman" w:cs="Times New Roman"/>
              </w:rPr>
              <w:t>getChar</w:t>
            </w:r>
            <w:proofErr w:type="spellEnd"/>
            <w:r w:rsidRPr="00E85DC9">
              <w:rPr>
                <w:rFonts w:ascii="Times New Roman" w:hAnsi="Times New Roman" w:cs="Times New Roman"/>
              </w:rPr>
              <w:t xml:space="preserve"> method to wait until user press any key </w:t>
            </w:r>
          </w:p>
        </w:tc>
      </w:tr>
      <w:tr w:rsidR="00AA19D1" w:rsidRPr="00AA19D1" w14:paraId="0996A06B" w14:textId="77777777" w:rsidTr="009C76C4">
        <w:tc>
          <w:tcPr>
            <w:tcW w:w="1937" w:type="dxa"/>
          </w:tcPr>
          <w:p w14:paraId="429D2133" w14:textId="77777777" w:rsidR="00AA19D1" w:rsidRPr="00E85DC9" w:rsidRDefault="00542113">
            <w:pPr>
              <w:rPr>
                <w:rFonts w:ascii="Times New Roman" w:hAnsi="Times New Roman" w:cs="Times New Roman"/>
                <w:lang w:val="en-CA"/>
              </w:rPr>
            </w:pPr>
            <w:proofErr w:type="spellStart"/>
            <w:r w:rsidRPr="00E85DC9">
              <w:rPr>
                <w:rFonts w:ascii="Times New Roman" w:hAnsi="Times New Roman" w:cs="Times New Roman"/>
                <w:lang w:val="en-CA"/>
              </w:rPr>
              <w:t>playAgain</w:t>
            </w:r>
            <w:proofErr w:type="spellEnd"/>
            <w:r w:rsidRPr="00E85DC9">
              <w:rPr>
                <w:rFonts w:ascii="Times New Roman" w:hAnsi="Times New Roman" w:cs="Times New Roman"/>
                <w:lang w:val="en-CA"/>
              </w:rPr>
              <w:t xml:space="preserve"> ()</w:t>
            </w:r>
          </w:p>
          <w:p w14:paraId="4EFD2A64" w14:textId="5A851E7F" w:rsidR="00542113" w:rsidRPr="00E85DC9" w:rsidRDefault="00542113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Return type: boolean</w:t>
            </w:r>
          </w:p>
        </w:tc>
        <w:tc>
          <w:tcPr>
            <w:tcW w:w="2736" w:type="dxa"/>
          </w:tcPr>
          <w:p w14:paraId="61501385" w14:textId="04CB85EC" w:rsidR="00AA19D1" w:rsidRPr="00E85DC9" w:rsidRDefault="00542113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asks the player if he/she wants to play again returns a boolean value according to player's input.</w:t>
            </w:r>
          </w:p>
        </w:tc>
        <w:tc>
          <w:tcPr>
            <w:tcW w:w="4169" w:type="dxa"/>
          </w:tcPr>
          <w:p w14:paraId="470244E9" w14:textId="6CD62634" w:rsidR="00AA19D1" w:rsidRPr="00E85DC9" w:rsidRDefault="00B8586B">
            <w:pPr>
              <w:rPr>
                <w:rFonts w:ascii="Times New Roman" w:hAnsi="Times New Roman" w:cs="Times New Roman"/>
              </w:rPr>
            </w:pPr>
            <w:r w:rsidRPr="00E85DC9">
              <w:rPr>
                <w:rFonts w:ascii="Times New Roman" w:hAnsi="Times New Roman" w:cs="Times New Roman"/>
              </w:rPr>
              <w:t xml:space="preserve">clear input area using </w:t>
            </w:r>
            <w:proofErr w:type="spellStart"/>
            <w:r w:rsidRPr="00E85DC9">
              <w:rPr>
                <w:rFonts w:ascii="Times New Roman" w:hAnsi="Times New Roman" w:cs="Times New Roman"/>
              </w:rPr>
              <w:t>clearInput</w:t>
            </w:r>
            <w:proofErr w:type="spellEnd"/>
          </w:p>
          <w:p w14:paraId="6F6525E0" w14:textId="77777777" w:rsidR="00B8586B" w:rsidRPr="00E85DC9" w:rsidRDefault="00B8586B">
            <w:pPr>
              <w:rPr>
                <w:rFonts w:ascii="Times New Roman" w:hAnsi="Times New Roman" w:cs="Times New Roman"/>
              </w:rPr>
            </w:pPr>
            <w:r w:rsidRPr="00E85DC9">
              <w:rPr>
                <w:rFonts w:ascii="Times New Roman" w:hAnsi="Times New Roman" w:cs="Times New Roman"/>
              </w:rPr>
              <w:t xml:space="preserve">clear the tic tac toe board using </w:t>
            </w:r>
            <w:proofErr w:type="spellStart"/>
            <w:r w:rsidRPr="00E85DC9">
              <w:rPr>
                <w:rFonts w:ascii="Times New Roman" w:hAnsi="Times New Roman" w:cs="Times New Roman"/>
                <w:i/>
                <w:iCs/>
              </w:rPr>
              <w:t>clearBoard</w:t>
            </w:r>
            <w:proofErr w:type="spellEnd"/>
            <w:r w:rsidRPr="00E85DC9">
              <w:rPr>
                <w:rFonts w:ascii="Times New Roman" w:hAnsi="Times New Roman" w:cs="Times New Roman"/>
              </w:rPr>
              <w:t xml:space="preserve"> </w:t>
            </w:r>
          </w:p>
          <w:p w14:paraId="08C61E9B" w14:textId="77777777" w:rsidR="00B8586B" w:rsidRPr="00E85DC9" w:rsidRDefault="00B8586B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set font colour, font type and font size</w:t>
            </w:r>
          </w:p>
          <w:p w14:paraId="09944D1C" w14:textId="77777777" w:rsidR="00B8586B" w:rsidRPr="00E85DC9" w:rsidRDefault="00B8586B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 xml:space="preserve">ask user if they want to play again using </w:t>
            </w:r>
            <w:proofErr w:type="spellStart"/>
            <w:r w:rsidRPr="00E85DC9">
              <w:rPr>
                <w:rFonts w:ascii="Times New Roman" w:hAnsi="Times New Roman" w:cs="Times New Roman"/>
                <w:lang w:val="en-CA"/>
              </w:rPr>
              <w:t>getChar</w:t>
            </w:r>
            <w:proofErr w:type="spellEnd"/>
            <w:r w:rsidRPr="00E85DC9">
              <w:rPr>
                <w:rFonts w:ascii="Times New Roman" w:hAnsi="Times New Roman" w:cs="Times New Roman"/>
                <w:lang w:val="en-CA"/>
              </w:rPr>
              <w:t xml:space="preserve"> method</w:t>
            </w:r>
          </w:p>
          <w:p w14:paraId="3AA2B8DF" w14:textId="58BACD36" w:rsidR="00B8586B" w:rsidRPr="00E85DC9" w:rsidRDefault="00B8586B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check if it is valid or not (use while loop)</w:t>
            </w:r>
          </w:p>
          <w:p w14:paraId="115F6FDB" w14:textId="46E4F7CA" w:rsidR="00B8586B" w:rsidRPr="00E85DC9" w:rsidRDefault="00B8586B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return Boolean value according to char value of y and n</w:t>
            </w:r>
          </w:p>
          <w:p w14:paraId="2526207E" w14:textId="77777777" w:rsidR="00B8586B" w:rsidRPr="00E85DC9" w:rsidRDefault="00B8586B">
            <w:pPr>
              <w:rPr>
                <w:rFonts w:ascii="Times New Roman" w:hAnsi="Times New Roman" w:cs="Times New Roman"/>
                <w:lang w:val="en-CA"/>
              </w:rPr>
            </w:pPr>
          </w:p>
          <w:p w14:paraId="5809C34F" w14:textId="3180F0CD" w:rsidR="00B8586B" w:rsidRPr="00E85DC9" w:rsidRDefault="00B8586B">
            <w:pPr>
              <w:rPr>
                <w:rFonts w:ascii="Times New Roman" w:hAnsi="Times New Roman" w:cs="Times New Roman"/>
                <w:lang w:val="en-CA"/>
              </w:rPr>
            </w:pPr>
          </w:p>
        </w:tc>
      </w:tr>
      <w:tr w:rsidR="00AA19D1" w:rsidRPr="00AA19D1" w14:paraId="439BAABD" w14:textId="77777777" w:rsidTr="00E85DC9">
        <w:trPr>
          <w:trHeight w:val="766"/>
        </w:trPr>
        <w:tc>
          <w:tcPr>
            <w:tcW w:w="1937" w:type="dxa"/>
          </w:tcPr>
          <w:p w14:paraId="593FEBEC" w14:textId="77777777" w:rsidR="00AA19D1" w:rsidRPr="00E85DC9" w:rsidRDefault="00542113">
            <w:pPr>
              <w:rPr>
                <w:rFonts w:ascii="Times New Roman" w:hAnsi="Times New Roman" w:cs="Times New Roman"/>
                <w:lang w:val="en-CA"/>
              </w:rPr>
            </w:pPr>
            <w:proofErr w:type="spellStart"/>
            <w:r w:rsidRPr="00E85DC9">
              <w:rPr>
                <w:rFonts w:ascii="Times New Roman" w:hAnsi="Times New Roman" w:cs="Times New Roman"/>
                <w:lang w:val="en-CA"/>
              </w:rPr>
              <w:t>exitScreen</w:t>
            </w:r>
            <w:proofErr w:type="spellEnd"/>
            <w:r w:rsidRPr="00E85DC9">
              <w:rPr>
                <w:rFonts w:ascii="Times New Roman" w:hAnsi="Times New Roman" w:cs="Times New Roman"/>
                <w:lang w:val="en-CA"/>
              </w:rPr>
              <w:t xml:space="preserve"> ()</w:t>
            </w:r>
          </w:p>
          <w:p w14:paraId="7294DFDE" w14:textId="3943D4FE" w:rsidR="00542113" w:rsidRPr="00E85DC9" w:rsidRDefault="00542113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Return type: void</w:t>
            </w:r>
          </w:p>
        </w:tc>
        <w:tc>
          <w:tcPr>
            <w:tcW w:w="2736" w:type="dxa"/>
          </w:tcPr>
          <w:p w14:paraId="545D2DED" w14:textId="60A7CE79" w:rsidR="00AA19D1" w:rsidRPr="00E85DC9" w:rsidRDefault="00542113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displays thank for playing sign on screen</w:t>
            </w:r>
          </w:p>
        </w:tc>
        <w:tc>
          <w:tcPr>
            <w:tcW w:w="4169" w:type="dxa"/>
          </w:tcPr>
          <w:p w14:paraId="64326665" w14:textId="77777777" w:rsidR="00AA19D1" w:rsidRPr="00E85DC9" w:rsidRDefault="00FC52B2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>set background colour</w:t>
            </w:r>
          </w:p>
          <w:p w14:paraId="63C34407" w14:textId="77777777" w:rsidR="00FC52B2" w:rsidRPr="00E85DC9" w:rsidRDefault="00FC52B2">
            <w:pPr>
              <w:rPr>
                <w:rFonts w:ascii="Times New Roman" w:hAnsi="Times New Roman" w:cs="Times New Roman"/>
              </w:rPr>
            </w:pPr>
            <w:r w:rsidRPr="00E85DC9">
              <w:rPr>
                <w:rFonts w:ascii="Times New Roman" w:hAnsi="Times New Roman" w:cs="Times New Roman"/>
              </w:rPr>
              <w:t>set text colour, font type and font size</w:t>
            </w:r>
          </w:p>
          <w:p w14:paraId="15B7B4B1" w14:textId="4DEBC4B8" w:rsidR="00FC52B2" w:rsidRPr="00E85DC9" w:rsidRDefault="00B8586B">
            <w:pPr>
              <w:rPr>
                <w:rFonts w:ascii="Times New Roman" w:hAnsi="Times New Roman" w:cs="Times New Roman"/>
                <w:lang w:val="en-CA"/>
              </w:rPr>
            </w:pPr>
            <w:r w:rsidRPr="00E85DC9">
              <w:rPr>
                <w:rFonts w:ascii="Times New Roman" w:hAnsi="Times New Roman" w:cs="Times New Roman"/>
                <w:lang w:val="en-CA"/>
              </w:rPr>
              <w:t xml:space="preserve">draw “Thanks </w:t>
            </w:r>
            <w:proofErr w:type="gramStart"/>
            <w:r w:rsidRPr="00E85DC9">
              <w:rPr>
                <w:rFonts w:ascii="Times New Roman" w:hAnsi="Times New Roman" w:cs="Times New Roman"/>
                <w:lang w:val="en-CA"/>
              </w:rPr>
              <w:t>For</w:t>
            </w:r>
            <w:proofErr w:type="gramEnd"/>
            <w:r w:rsidRPr="00E85DC9">
              <w:rPr>
                <w:rFonts w:ascii="Times New Roman" w:hAnsi="Times New Roman" w:cs="Times New Roman"/>
                <w:lang w:val="en-CA"/>
              </w:rPr>
              <w:t xml:space="preserve"> Playing” using </w:t>
            </w:r>
            <w:bookmarkStart w:id="0" w:name="_GoBack"/>
            <w:bookmarkEnd w:id="0"/>
            <w:proofErr w:type="spellStart"/>
            <w:r w:rsidRPr="00E85DC9">
              <w:rPr>
                <w:rFonts w:ascii="Times New Roman" w:hAnsi="Times New Roman" w:cs="Times New Roman"/>
                <w:lang w:val="en-CA"/>
              </w:rPr>
              <w:t>drawString</w:t>
            </w:r>
            <w:proofErr w:type="spellEnd"/>
            <w:r w:rsidRPr="00E85DC9">
              <w:rPr>
                <w:rFonts w:ascii="Times New Roman" w:hAnsi="Times New Roman" w:cs="Times New Roman"/>
                <w:lang w:val="en-CA"/>
              </w:rPr>
              <w:t xml:space="preserve"> method</w:t>
            </w:r>
          </w:p>
        </w:tc>
      </w:tr>
    </w:tbl>
    <w:p w14:paraId="595011A2" w14:textId="75B1395E" w:rsidR="00027F00" w:rsidRPr="00AA19D1" w:rsidRDefault="00027F00">
      <w:pPr>
        <w:rPr>
          <w:rFonts w:cstheme="minorHAnsi"/>
          <w:lang w:val="en-CA"/>
        </w:rPr>
      </w:pPr>
    </w:p>
    <w:sectPr w:rsidR="00027F00" w:rsidRPr="00AA19D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bC0NDU2MTY1sDQzNTRW0lEKTi0uzszPAykwqgUAb3zhnCwAAAA="/>
  </w:docVars>
  <w:rsids>
    <w:rsidRoot w:val="00CE2303"/>
    <w:rsid w:val="000003CC"/>
    <w:rsid w:val="00027F00"/>
    <w:rsid w:val="000F6FA7"/>
    <w:rsid w:val="00542113"/>
    <w:rsid w:val="00545C56"/>
    <w:rsid w:val="005C232A"/>
    <w:rsid w:val="006D4C93"/>
    <w:rsid w:val="006E4FC1"/>
    <w:rsid w:val="00754F52"/>
    <w:rsid w:val="00775C5F"/>
    <w:rsid w:val="008E4996"/>
    <w:rsid w:val="008F2F72"/>
    <w:rsid w:val="009A25C4"/>
    <w:rsid w:val="009A52AC"/>
    <w:rsid w:val="009C76C4"/>
    <w:rsid w:val="00AA19D1"/>
    <w:rsid w:val="00AE4FC7"/>
    <w:rsid w:val="00B8586B"/>
    <w:rsid w:val="00C11B55"/>
    <w:rsid w:val="00C74358"/>
    <w:rsid w:val="00CC5625"/>
    <w:rsid w:val="00CE2303"/>
    <w:rsid w:val="00D755D4"/>
    <w:rsid w:val="00DC6586"/>
    <w:rsid w:val="00DF1D97"/>
    <w:rsid w:val="00E85DC9"/>
    <w:rsid w:val="00E907A5"/>
    <w:rsid w:val="00EF1625"/>
    <w:rsid w:val="00F131EB"/>
    <w:rsid w:val="00FC52B2"/>
    <w:rsid w:val="00FE4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88CE45"/>
  <w15:chartTrackingRefBased/>
  <w15:docId w15:val="{01E5B249-F798-4E07-8208-8940F154E3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27F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5</Pages>
  <Words>1268</Words>
  <Characters>7231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rajang Parikh</dc:creator>
  <cp:keywords/>
  <dc:description/>
  <cp:lastModifiedBy>parth patel</cp:lastModifiedBy>
  <cp:revision>20</cp:revision>
  <dcterms:created xsi:type="dcterms:W3CDTF">2017-12-29T04:29:00Z</dcterms:created>
  <dcterms:modified xsi:type="dcterms:W3CDTF">2017-12-29T19:07:00Z</dcterms:modified>
</cp:coreProperties>
</file>